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CF212" w14:textId="0E27F294" w:rsidR="00DD326F" w:rsidRPr="004A75EF" w:rsidRDefault="001B0FAE" w:rsidP="5C0A44F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val="en-GB" w:eastAsia="en-GB"/>
        </w:rPr>
        <w:drawing>
          <wp:anchor distT="0" distB="0" distL="0" distR="0" simplePos="0" relativeHeight="251660288" behindDoc="0" locked="0" layoutInCell="1" allowOverlap="1" wp14:anchorId="06086AC0" wp14:editId="6510CE5A">
            <wp:simplePos x="0" y="0"/>
            <wp:positionH relativeFrom="page">
              <wp:posOffset>108642</wp:posOffset>
            </wp:positionH>
            <wp:positionV relativeFrom="line">
              <wp:posOffset>-755939</wp:posOffset>
            </wp:positionV>
            <wp:extent cx="1294645" cy="1149290"/>
            <wp:effectExtent l="0" t="0" r="1270" b="0"/>
            <wp:wrapNone/>
            <wp:docPr id="107374184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6" name="ErBlanco.png" descr="ErBlanco.png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933"/>
                    <a:stretch/>
                  </pic:blipFill>
                  <pic:spPr bwMode="auto">
                    <a:xfrm>
                      <a:off x="0" y="0"/>
                      <a:ext cx="1296326" cy="1150782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0EEC" w:rsidRPr="004A75EF">
        <w:rPr>
          <w:rFonts w:asciiTheme="minorHAnsi" w:hAnsiTheme="minorHAnsi" w:cstheme="minorHAnsi"/>
          <w:b/>
          <w:bCs/>
          <w:i/>
          <w:noProof/>
          <w:sz w:val="22"/>
          <w:szCs w:val="22"/>
          <w:bdr w:val="none" w:sz="0" w:space="0" w:color="auto" w:frame="1"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445DEAE2" wp14:editId="04D70E5A">
                <wp:simplePos x="0" y="0"/>
                <wp:positionH relativeFrom="page">
                  <wp:posOffset>-133350</wp:posOffset>
                </wp:positionH>
                <wp:positionV relativeFrom="line">
                  <wp:posOffset>-810260</wp:posOffset>
                </wp:positionV>
                <wp:extent cx="7683500" cy="1287780"/>
                <wp:effectExtent l="0" t="0" r="0" b="7620"/>
                <wp:wrapNone/>
                <wp:docPr id="9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0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5661DEB">
              <v:rect id="officeArt object" style="position:absolute;margin-left:-10.5pt;margin-top:-63.8pt;width:605pt;height:101.4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alt="Shape 8622" o:spid="_x0000_s1026" fillcolor="#c5192d [3214]" stroked="f" strokeweight="1pt" w14:anchorId="3C25CC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">
                <v:stroke miterlimit="4"/>
                <w10:wrap anchorx="page" anchory="line"/>
              </v:rect>
            </w:pict>
          </mc:Fallback>
        </mc:AlternateContent>
      </w:r>
      <w:r w:rsidR="003E1C5F" w:rsidRPr="004A75EF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792B5CB0" wp14:editId="41B69A0F">
                <wp:simplePos x="0" y="0"/>
                <wp:positionH relativeFrom="page">
                  <wp:posOffset>0</wp:posOffset>
                </wp:positionH>
                <wp:positionV relativeFrom="line">
                  <wp:posOffset>-803910</wp:posOffset>
                </wp:positionV>
                <wp:extent cx="7559675" cy="1287780"/>
                <wp:effectExtent l="0" t="0" r="3175" b="7620"/>
                <wp:wrapNone/>
                <wp:docPr id="1073741847" name="officeArt object" descr="Shape 8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28778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52B91BCD">
              <v:rect id="officeArt object" style="position:absolute;margin-left:0;margin-top:-63.3pt;width:595.25pt;height:101.4pt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line;mso-width-percent:0;mso-height-percent:0;mso-width-relative:margin;mso-height-relative:margin;v-text-anchor:top" alt="Shape 8622" o:spid="_x0000_s1026" fillcolor="#c5192d [3214]" stroked="f" strokeweight="1pt" w14:anchorId="00201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">
                <v:stroke miterlimit="4"/>
                <w10:wrap anchorx="page" anchory="line"/>
              </v:rect>
            </w:pict>
          </mc:Fallback>
        </mc:AlternateContent>
      </w:r>
    </w:p>
    <w:p w14:paraId="79152E64" w14:textId="21DBF5DF" w:rsidR="00EF1F60" w:rsidRPr="004A75EF" w:rsidRDefault="00EF1F60" w:rsidP="008615E0">
      <w:pPr>
        <w:tabs>
          <w:tab w:val="left" w:pos="142"/>
        </w:tabs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0E7442EF" w14:textId="77777777" w:rsidR="00B8280B" w:rsidRPr="004A75EF" w:rsidRDefault="00B8280B" w:rsidP="00EE50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22"/>
          <w:szCs w:val="22"/>
          <w:bdr w:val="none" w:sz="0" w:space="0" w:color="auto"/>
          <w:lang w:eastAsia="it-IT"/>
        </w:rPr>
      </w:pPr>
    </w:p>
    <w:p w14:paraId="2B14C3D3" w14:textId="56A93125" w:rsidR="00667365" w:rsidRPr="00D57283" w:rsidRDefault="00667365" w:rsidP="0066736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es-ES" w:eastAsia="it-IT" w:bidi="fa-IR"/>
        </w:rPr>
      </w:pPr>
      <w:r w:rsidRPr="00D57283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es-ES" w:eastAsia="it-IT" w:bidi="fa-IR"/>
        </w:rPr>
        <w:t xml:space="preserve">Formulario de entrega de </w:t>
      </w:r>
      <w:proofErr w:type="spellStart"/>
      <w:r w:rsidRPr="00D57283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es-ES" w:eastAsia="it-IT" w:bidi="fa-IR"/>
        </w:rPr>
        <w:t>Trash</w:t>
      </w:r>
      <w:proofErr w:type="spellEnd"/>
      <w:r w:rsidRPr="00D57283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es-ES" w:eastAsia="it-IT" w:bidi="fa-IR"/>
        </w:rPr>
        <w:t xml:space="preserve"> </w:t>
      </w:r>
      <w:proofErr w:type="spellStart"/>
      <w:r w:rsidRPr="00D57283">
        <w:rPr>
          <w:rFonts w:asciiTheme="minorHAnsi" w:eastAsia="Times New Roman" w:hAnsiTheme="minorHAnsi" w:cstheme="minorHAnsi"/>
          <w:b/>
          <w:bCs/>
          <w:color w:val="0077D4"/>
          <w:sz w:val="44"/>
          <w:szCs w:val="22"/>
          <w:bdr w:val="none" w:sz="0" w:space="0" w:color="auto"/>
          <w:lang w:val="es-ES" w:eastAsia="it-IT" w:bidi="fa-IR"/>
        </w:rPr>
        <w:t>Hack</w:t>
      </w:r>
      <w:proofErr w:type="spellEnd"/>
    </w:p>
    <w:p w14:paraId="3E38C88B" w14:textId="51E8D3C1" w:rsidR="003966FC" w:rsidRPr="00D57283" w:rsidRDefault="00667365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 w:bidi="fa-IR"/>
        </w:rPr>
      </w:pPr>
      <w:r w:rsidRPr="00D57283"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 w:bidi="fa-IR"/>
        </w:rPr>
        <w:t xml:space="preserve">Por favor, </w:t>
      </w:r>
      <w:r w:rsidR="00907667" w:rsidRPr="00D57283"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 w:bidi="fa-IR"/>
        </w:rPr>
        <w:t xml:space="preserve">envíe </w:t>
      </w:r>
      <w:r w:rsidRPr="00D57283"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 w:bidi="fa-IR"/>
        </w:rPr>
        <w:t xml:space="preserve">este documento junto con los contenidos audiovisuales, la cesión de derechos y los formularios de autorización a </w:t>
      </w:r>
      <w:hyperlink r:id="rId12">
        <w:r w:rsidRPr="00D57283">
          <w:rPr>
            <w:rStyle w:val="Collegamentoipertestuale"/>
            <w:rFonts w:asciiTheme="minorHAnsi" w:eastAsia="Times New Roman" w:hAnsiTheme="minorHAnsi" w:cstheme="minorHAnsi"/>
            <w:b/>
            <w:bCs/>
            <w:color w:val="auto"/>
            <w:sz w:val="22"/>
            <w:szCs w:val="22"/>
            <w:lang w:val="es-ES" w:eastAsia="it-IT" w:bidi="fa-IR"/>
          </w:rPr>
          <w:t>trashhack@unesco.org</w:t>
        </w:r>
      </w:hyperlink>
      <w:r w:rsidRPr="00D57283"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 w:bidi="fa-IR"/>
        </w:rPr>
        <w:t xml:space="preserve"> antes del 30 de abril de 2021.  </w:t>
      </w:r>
    </w:p>
    <w:p w14:paraId="1B9B053A" w14:textId="6F7B63F0" w:rsidR="003D1322" w:rsidRPr="00D57283" w:rsidRDefault="002155F2" w:rsidP="00CD65F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Cs/>
          <w:sz w:val="22"/>
          <w:szCs w:val="22"/>
          <w:lang w:val="es-ES" w:eastAsia="it-IT" w:bidi="fa-IR"/>
        </w:rPr>
      </w:pPr>
      <w:r w:rsidRPr="00D57283">
        <w:rPr>
          <w:rFonts w:asciiTheme="minorHAnsi" w:hAnsiTheme="minorHAnsi" w:cstheme="minorHAnsi"/>
          <w:b/>
          <w:noProof/>
          <w:color w:val="054D75"/>
          <w:sz w:val="22"/>
          <w:szCs w:val="22"/>
          <w:lang w:val="es-ES" w:eastAsia="en-GB" w:bidi="fa-IR"/>
        </w:rPr>
        <mc:AlternateContent>
          <mc:Choice Requires="wps">
            <w:drawing>
              <wp:anchor distT="0" distB="0" distL="114300" distR="114300" simplePos="0" relativeHeight="252571136" behindDoc="0" locked="0" layoutInCell="1" allowOverlap="1" wp14:anchorId="744919F2" wp14:editId="2BD78091">
                <wp:simplePos x="0" y="0"/>
                <wp:positionH relativeFrom="column">
                  <wp:posOffset>5319395</wp:posOffset>
                </wp:positionH>
                <wp:positionV relativeFrom="paragraph">
                  <wp:posOffset>57067</wp:posOffset>
                </wp:positionV>
                <wp:extent cx="2710180" cy="52451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10180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FC63E" w14:textId="0192C66A" w:rsidR="0070527C" w:rsidRPr="0035245F" w:rsidRDefault="002155F2" w:rsidP="0070527C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Tom Wang</w:t>
                            </w:r>
                            <w:r w:rsidR="0039065E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5"/>
                                <w:lang w:val="en-GB"/>
                              </w:rPr>
                              <w:t>/Shutterstock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919F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18.85pt;margin-top:4.5pt;width:213.4pt;height:41.3pt;rotation:-90;z-index:2525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" filled="f" stroked="f" strokeweight=".5pt">
                <v:textbox>
                  <w:txbxContent>
                    <w:p w14:paraId="25CFC63E" w14:textId="0192C66A" w:rsidR="0070527C" w:rsidRPr="0035245F" w:rsidRDefault="002155F2" w:rsidP="0070527C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Tom Wang</w:t>
                      </w:r>
                      <w:r w:rsidR="0039065E">
                        <w:rPr>
                          <w:rFonts w:asciiTheme="minorHAnsi" w:hAnsiTheme="minorHAnsi" w:cstheme="minorHAnsi"/>
                          <w:color w:val="FFFFFF" w:themeColor="background1"/>
                          <w:sz w:val="15"/>
                          <w:lang w:val="en-GB"/>
                        </w:rPr>
                        <w:t>/Shutterstock.co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86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6480"/>
      </w:tblGrid>
      <w:tr w:rsidR="00FC2DE2" w:rsidRPr="00D57283" w14:paraId="518D4D6B" w14:textId="295F8DE3" w:rsidTr="1325B687">
        <w:trPr>
          <w:trHeight w:val="334"/>
        </w:trPr>
        <w:tc>
          <w:tcPr>
            <w:tcW w:w="8617" w:type="dxa"/>
            <w:gridSpan w:val="2"/>
            <w:shd w:val="clear" w:color="auto" w:fill="0077D4" w:themeFill="accent1"/>
          </w:tcPr>
          <w:p w14:paraId="51D30CF7" w14:textId="72D18410" w:rsidR="00FC2DE2" w:rsidRPr="00D57283" w:rsidRDefault="00907667" w:rsidP="00FC2DE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Style w:val="jsgrdq"/>
                <w:rFonts w:asciiTheme="minorHAnsi" w:eastAsia="Times New Roman" w:hAnsiTheme="minorHAnsi" w:cstheme="minorHAnsi"/>
                <w:color w:val="0077D4" w:themeColor="accent1"/>
                <w:sz w:val="22"/>
                <w:szCs w:val="22"/>
                <w:bdr w:val="none" w:sz="0" w:space="0" w:color="auto"/>
                <w:lang w:val="es-ES" w:bidi="fa-IR"/>
              </w:rPr>
            </w:pPr>
            <w:r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>Escuela participante</w:t>
            </w:r>
          </w:p>
        </w:tc>
      </w:tr>
      <w:tr w:rsidR="00FC2DE2" w:rsidRPr="00D57283" w14:paraId="7C650D12" w14:textId="6FA86424" w:rsidTr="1325B687">
        <w:trPr>
          <w:trHeight w:val="113"/>
        </w:trPr>
        <w:tc>
          <w:tcPr>
            <w:tcW w:w="2137" w:type="dxa"/>
          </w:tcPr>
          <w:p w14:paraId="019997E6" w14:textId="6251262B" w:rsidR="00FC2DE2" w:rsidRPr="00D57283" w:rsidRDefault="00907667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Nombre de la escuela</w:t>
            </w:r>
          </w:p>
        </w:tc>
        <w:tc>
          <w:tcPr>
            <w:tcW w:w="6480" w:type="dxa"/>
          </w:tcPr>
          <w:p w14:paraId="2A169E75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09395B19" w14:textId="51455B4E" w:rsidTr="1325B687">
        <w:trPr>
          <w:trHeight w:val="113"/>
        </w:trPr>
        <w:tc>
          <w:tcPr>
            <w:tcW w:w="2137" w:type="dxa"/>
          </w:tcPr>
          <w:p w14:paraId="34DFCFF3" w14:textId="0CE58122" w:rsidR="00FC2DE2" w:rsidRPr="00D57283" w:rsidRDefault="00907667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País</w:t>
            </w:r>
          </w:p>
        </w:tc>
        <w:tc>
          <w:tcPr>
            <w:tcW w:w="6480" w:type="dxa"/>
          </w:tcPr>
          <w:p w14:paraId="6CCCAC94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5B678652" w14:textId="002665DF" w:rsidTr="1325B687">
        <w:trPr>
          <w:trHeight w:val="113"/>
        </w:trPr>
        <w:tc>
          <w:tcPr>
            <w:tcW w:w="2137" w:type="dxa"/>
          </w:tcPr>
          <w:p w14:paraId="78687BEF" w14:textId="53EB826E" w:rsidR="00FC2DE2" w:rsidRPr="00D57283" w:rsidRDefault="00907667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Ciudad</w:t>
            </w:r>
          </w:p>
        </w:tc>
        <w:tc>
          <w:tcPr>
            <w:tcW w:w="6480" w:type="dxa"/>
          </w:tcPr>
          <w:p w14:paraId="5C1EDCE4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4134B8E7" w14:textId="1502BE78" w:rsidTr="1325B687">
        <w:trPr>
          <w:trHeight w:val="113"/>
        </w:trPr>
        <w:tc>
          <w:tcPr>
            <w:tcW w:w="2137" w:type="dxa"/>
          </w:tcPr>
          <w:p w14:paraId="3C6D1E6B" w14:textId="153628F3" w:rsidR="00FC2DE2" w:rsidRPr="00D57283" w:rsidRDefault="00907667" w:rsidP="00DA4943">
            <w:pPr>
              <w:rPr>
                <w:rFonts w:asciiTheme="minorHAnsi" w:hAnsiTheme="minorHAnsi" w:cstheme="minorHAnsi"/>
                <w:sz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sz w:val="22"/>
                <w:lang w:val="es-ES" w:bidi="fa-IR"/>
              </w:rPr>
              <w:t>Nivel de educación</w:t>
            </w:r>
          </w:p>
        </w:tc>
        <w:tc>
          <w:tcPr>
            <w:tcW w:w="6480" w:type="dxa"/>
          </w:tcPr>
          <w:p w14:paraId="2551B320" w14:textId="77777777" w:rsidR="00FC2DE2" w:rsidRPr="00D57283" w:rsidRDefault="00FC2DE2" w:rsidP="00DA4943">
            <w:pPr>
              <w:rPr>
                <w:rFonts w:asciiTheme="minorHAnsi" w:hAnsiTheme="minorHAnsi" w:cstheme="minorHAnsi"/>
                <w:sz w:val="22"/>
                <w:lang w:val="es-ES" w:bidi="fa-IR"/>
              </w:rPr>
            </w:pPr>
          </w:p>
        </w:tc>
      </w:tr>
      <w:tr w:rsidR="009100C5" w:rsidRPr="00B561B4" w14:paraId="7990AE36" w14:textId="77777777" w:rsidTr="1325B687">
        <w:trPr>
          <w:trHeight w:val="113"/>
        </w:trPr>
        <w:tc>
          <w:tcPr>
            <w:tcW w:w="2137" w:type="dxa"/>
          </w:tcPr>
          <w:p w14:paraId="4AB6B223" w14:textId="1F88439E" w:rsidR="009100C5" w:rsidRPr="00D57283" w:rsidRDefault="00907667" w:rsidP="1325B687">
            <w:pPr>
              <w:rPr>
                <w:rFonts w:asciiTheme="minorHAnsi" w:hAnsiTheme="minorHAnsi" w:cstheme="minorBidi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Bidi"/>
                <w:sz w:val="22"/>
                <w:szCs w:val="22"/>
                <w:lang w:val="es-ES" w:bidi="fa-IR"/>
              </w:rPr>
              <w:t>Eres miembro de (escribe SÍ o NO)</w:t>
            </w:r>
          </w:p>
        </w:tc>
        <w:tc>
          <w:tcPr>
            <w:tcW w:w="6480" w:type="dxa"/>
          </w:tcPr>
          <w:p w14:paraId="6EBC7031" w14:textId="77777777" w:rsidR="00D42CC3" w:rsidRPr="00D57283" w:rsidRDefault="00D42CC3" w:rsidP="00DA4943">
            <w:pPr>
              <w:rPr>
                <w:rFonts w:asciiTheme="minorHAnsi" w:hAnsiTheme="minorHAnsi" w:cstheme="minorHAnsi"/>
                <w:sz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sz w:val="22"/>
                <w:lang w:val="es-ES" w:bidi="fa-IR"/>
              </w:rPr>
              <w:t xml:space="preserve">RedPEA: </w:t>
            </w:r>
          </w:p>
          <w:p w14:paraId="5DDCC579" w14:textId="455216C9" w:rsidR="00DA4943" w:rsidRPr="00D57283" w:rsidRDefault="00D42CC3" w:rsidP="00DA4943">
            <w:pPr>
              <w:rPr>
                <w:rFonts w:asciiTheme="minorHAnsi" w:hAnsiTheme="minorHAnsi" w:cstheme="minorHAnsi"/>
                <w:sz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sz w:val="22"/>
                <w:lang w:val="es-ES" w:bidi="fa-IR"/>
              </w:rPr>
              <w:t xml:space="preserve">FEE, </w:t>
            </w:r>
            <w:r w:rsidR="00845C4F" w:rsidRPr="00D57283">
              <w:rPr>
                <w:rFonts w:asciiTheme="minorHAnsi" w:hAnsiTheme="minorHAnsi" w:cstheme="minorHAnsi"/>
                <w:sz w:val="22"/>
                <w:lang w:val="es-ES" w:bidi="fa-IR"/>
              </w:rPr>
              <w:t>Eco</w:t>
            </w:r>
            <w:r w:rsidR="00845C4F">
              <w:rPr>
                <w:rFonts w:asciiTheme="minorHAnsi" w:hAnsiTheme="minorHAnsi" w:cstheme="minorHAnsi"/>
                <w:sz w:val="22"/>
                <w:lang w:val="es-ES" w:bidi="fa-IR"/>
              </w:rPr>
              <w:t>-</w:t>
            </w:r>
            <w:r w:rsidR="00845C4F" w:rsidRPr="00D57283">
              <w:rPr>
                <w:rFonts w:asciiTheme="minorHAnsi" w:hAnsiTheme="minorHAnsi" w:cstheme="minorHAnsi"/>
                <w:sz w:val="22"/>
                <w:lang w:val="es-ES" w:bidi="fa-IR"/>
              </w:rPr>
              <w:t>escuelas</w:t>
            </w:r>
            <w:r w:rsidRPr="00D57283">
              <w:rPr>
                <w:rFonts w:asciiTheme="minorHAnsi" w:hAnsiTheme="minorHAnsi" w:cstheme="minorHAnsi"/>
                <w:sz w:val="22"/>
                <w:lang w:val="es-ES" w:bidi="fa-IR"/>
              </w:rPr>
              <w:t>, YRE o LEAF:</w:t>
            </w:r>
          </w:p>
        </w:tc>
      </w:tr>
      <w:tr w:rsidR="00FC2DE2" w:rsidRPr="00D57283" w14:paraId="045E799C" w14:textId="2651AFAF" w:rsidTr="1325B687">
        <w:trPr>
          <w:trHeight w:val="113"/>
        </w:trPr>
        <w:tc>
          <w:tcPr>
            <w:tcW w:w="8617" w:type="dxa"/>
            <w:gridSpan w:val="2"/>
            <w:shd w:val="clear" w:color="auto" w:fill="0077D4" w:themeFill="accent1"/>
          </w:tcPr>
          <w:p w14:paraId="26CD80CD" w14:textId="30114B90" w:rsidR="00FC2DE2" w:rsidRPr="00D57283" w:rsidRDefault="00D42CC3" w:rsidP="00FC2DE2">
            <w:pPr>
              <w:shd w:val="clear" w:color="auto" w:fill="0077D4" w:themeFill="accent1"/>
              <w:jc w:val="center"/>
              <w:rPr>
                <w:rFonts w:asciiTheme="minorHAnsi" w:hAnsiTheme="minorHAnsi" w:cstheme="minorHAnsi"/>
                <w:b/>
                <w:bCs/>
                <w:color w:val="0077D4" w:themeColor="accent1"/>
                <w:sz w:val="22"/>
                <w:szCs w:val="22"/>
                <w:lang w:val="es-ES" w:bidi="fa-IR"/>
              </w:rPr>
            </w:pPr>
            <w:r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>Punto(s) focal(es)</w:t>
            </w:r>
          </w:p>
        </w:tc>
      </w:tr>
      <w:tr w:rsidR="00FC2DE2" w:rsidRPr="00D57283" w14:paraId="4E3D0409" w14:textId="6BED05E1" w:rsidTr="1325B687">
        <w:trPr>
          <w:trHeight w:val="113"/>
        </w:trPr>
        <w:tc>
          <w:tcPr>
            <w:tcW w:w="8617" w:type="dxa"/>
            <w:gridSpan w:val="2"/>
          </w:tcPr>
          <w:p w14:paraId="7F077DFF" w14:textId="7E93A9D4" w:rsidR="00FC2DE2" w:rsidRPr="00D57283" w:rsidRDefault="00D42CC3" w:rsidP="00D42CC3">
            <w:pPr>
              <w:shd w:val="clear" w:color="auto" w:fill="FFFFFF" w:themeFill="background1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  <w:t>Punto focal 1 (obligatorio)</w:t>
            </w:r>
          </w:p>
        </w:tc>
      </w:tr>
      <w:tr w:rsidR="00FC2DE2" w:rsidRPr="00D57283" w14:paraId="43F8C763" w14:textId="6BB5BC76" w:rsidTr="1325B687">
        <w:trPr>
          <w:trHeight w:val="258"/>
        </w:trPr>
        <w:tc>
          <w:tcPr>
            <w:tcW w:w="2137" w:type="dxa"/>
          </w:tcPr>
          <w:p w14:paraId="376BF73E" w14:textId="05D21B16" w:rsidR="00FC2DE2" w:rsidRPr="00D57283" w:rsidRDefault="00D42CC3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Título</w:t>
            </w:r>
          </w:p>
        </w:tc>
        <w:tc>
          <w:tcPr>
            <w:tcW w:w="6480" w:type="dxa"/>
          </w:tcPr>
          <w:p w14:paraId="360BF8AC" w14:textId="77777777" w:rsidR="00FC2DE2" w:rsidRPr="00D57283" w:rsidRDefault="00FC2DE2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108238E2" w14:textId="0D21965B" w:rsidTr="1325B687">
        <w:trPr>
          <w:trHeight w:val="258"/>
        </w:trPr>
        <w:tc>
          <w:tcPr>
            <w:tcW w:w="2137" w:type="dxa"/>
          </w:tcPr>
          <w:p w14:paraId="3A05EDD8" w14:textId="18F9B109" w:rsidR="00FC2DE2" w:rsidRPr="00D57283" w:rsidRDefault="00D42CC3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Nombre</w:t>
            </w:r>
          </w:p>
        </w:tc>
        <w:tc>
          <w:tcPr>
            <w:tcW w:w="6480" w:type="dxa"/>
          </w:tcPr>
          <w:p w14:paraId="5C91EACA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4973DE8B" w14:textId="1EBF64A7" w:rsidTr="1325B687">
        <w:trPr>
          <w:trHeight w:val="258"/>
        </w:trPr>
        <w:tc>
          <w:tcPr>
            <w:tcW w:w="2137" w:type="dxa"/>
          </w:tcPr>
          <w:p w14:paraId="6ECCFF87" w14:textId="2067A90D" w:rsidR="00FC2DE2" w:rsidRPr="00D57283" w:rsidRDefault="00D42CC3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Apellido</w:t>
            </w:r>
          </w:p>
        </w:tc>
        <w:tc>
          <w:tcPr>
            <w:tcW w:w="6480" w:type="dxa"/>
          </w:tcPr>
          <w:p w14:paraId="2F851A35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FC2DE2" w:rsidRPr="00B561B4" w14:paraId="520016C5" w14:textId="2E50DAF8" w:rsidTr="1325B687">
        <w:trPr>
          <w:trHeight w:val="258"/>
        </w:trPr>
        <w:tc>
          <w:tcPr>
            <w:tcW w:w="2137" w:type="dxa"/>
          </w:tcPr>
          <w:p w14:paraId="7D2D681D" w14:textId="46FEB975" w:rsidR="00FC2DE2" w:rsidRPr="00D57283" w:rsidRDefault="00D42CC3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 xml:space="preserve">Posición (si </w:t>
            </w:r>
            <w:r w:rsidR="00B561B4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 xml:space="preserve">usted es </w:t>
            </w: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profesor, indique la materia)</w:t>
            </w:r>
          </w:p>
        </w:tc>
        <w:tc>
          <w:tcPr>
            <w:tcW w:w="6480" w:type="dxa"/>
          </w:tcPr>
          <w:p w14:paraId="6EED3050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238D868E" w14:textId="22D05016" w:rsidTr="1325B687">
        <w:trPr>
          <w:trHeight w:val="258"/>
        </w:trPr>
        <w:tc>
          <w:tcPr>
            <w:tcW w:w="2137" w:type="dxa"/>
          </w:tcPr>
          <w:p w14:paraId="687675AE" w14:textId="54FE195D" w:rsidR="00FC2DE2" w:rsidRPr="00D57283" w:rsidRDefault="00D42CC3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Correo electrónico</w:t>
            </w:r>
          </w:p>
        </w:tc>
        <w:tc>
          <w:tcPr>
            <w:tcW w:w="6480" w:type="dxa"/>
          </w:tcPr>
          <w:p w14:paraId="2C9D1D1B" w14:textId="77777777" w:rsidR="00FC2DE2" w:rsidRPr="00D57283" w:rsidRDefault="00FC2DE2" w:rsidP="00BE78C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FC2DE2" w:rsidRPr="00D57283" w14:paraId="1D21DC22" w14:textId="217D4DD9" w:rsidTr="1325B687">
        <w:trPr>
          <w:trHeight w:val="163"/>
        </w:trPr>
        <w:tc>
          <w:tcPr>
            <w:tcW w:w="8617" w:type="dxa"/>
            <w:gridSpan w:val="2"/>
          </w:tcPr>
          <w:p w14:paraId="5F2054D2" w14:textId="62E2C638" w:rsidR="00FC2DE2" w:rsidRPr="00D57283" w:rsidRDefault="00D42CC3" w:rsidP="00FC2DE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  <w:t xml:space="preserve">Punto focal </w:t>
            </w:r>
            <w:r w:rsidR="00FC2DE2" w:rsidRPr="00D5728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  <w:t xml:space="preserve">2 </w:t>
            </w:r>
          </w:p>
        </w:tc>
      </w:tr>
      <w:tr w:rsidR="00A05924" w:rsidRPr="00D57283" w14:paraId="159A38CE" w14:textId="4BBD6A54" w:rsidTr="1325B687">
        <w:trPr>
          <w:trHeight w:val="258"/>
        </w:trPr>
        <w:tc>
          <w:tcPr>
            <w:tcW w:w="2137" w:type="dxa"/>
          </w:tcPr>
          <w:p w14:paraId="3951E3BA" w14:textId="0607FEB2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Título</w:t>
            </w:r>
          </w:p>
        </w:tc>
        <w:tc>
          <w:tcPr>
            <w:tcW w:w="6480" w:type="dxa"/>
          </w:tcPr>
          <w:p w14:paraId="3CA4FDF8" w14:textId="5B1792E9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A05924" w:rsidRPr="00D57283" w14:paraId="7BF04C5C" w14:textId="66F29ECE" w:rsidTr="1325B687">
        <w:trPr>
          <w:trHeight w:val="258"/>
        </w:trPr>
        <w:tc>
          <w:tcPr>
            <w:tcW w:w="2137" w:type="dxa"/>
          </w:tcPr>
          <w:p w14:paraId="0BC76813" w14:textId="2A2D1504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Nombre</w:t>
            </w:r>
          </w:p>
        </w:tc>
        <w:tc>
          <w:tcPr>
            <w:tcW w:w="6480" w:type="dxa"/>
          </w:tcPr>
          <w:p w14:paraId="04C32E30" w14:textId="143F4A71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A05924" w:rsidRPr="00D57283" w14:paraId="3ADB03AC" w14:textId="6D3FD6F3" w:rsidTr="1325B687">
        <w:trPr>
          <w:trHeight w:val="258"/>
        </w:trPr>
        <w:tc>
          <w:tcPr>
            <w:tcW w:w="2137" w:type="dxa"/>
          </w:tcPr>
          <w:p w14:paraId="55C327CF" w14:textId="365782EE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Apellido</w:t>
            </w:r>
          </w:p>
        </w:tc>
        <w:tc>
          <w:tcPr>
            <w:tcW w:w="6480" w:type="dxa"/>
          </w:tcPr>
          <w:p w14:paraId="45261A51" w14:textId="26C51854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A05924" w:rsidRPr="00B561B4" w14:paraId="7B8865CF" w14:textId="0E22BB77" w:rsidTr="1325B687">
        <w:trPr>
          <w:trHeight w:val="258"/>
        </w:trPr>
        <w:tc>
          <w:tcPr>
            <w:tcW w:w="2137" w:type="dxa"/>
          </w:tcPr>
          <w:p w14:paraId="18DD440D" w14:textId="743CBBEC" w:rsidR="00A05924" w:rsidRPr="00D57283" w:rsidRDefault="00B561B4" w:rsidP="00B561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B561B4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 xml:space="preserve">Posición (si usted es profesor,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i</w:t>
            </w:r>
            <w:r w:rsidRPr="00B561B4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ndique la materia)</w:t>
            </w:r>
          </w:p>
        </w:tc>
        <w:tc>
          <w:tcPr>
            <w:tcW w:w="6480" w:type="dxa"/>
          </w:tcPr>
          <w:p w14:paraId="657E77DB" w14:textId="6AB35FFF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A05924" w:rsidRPr="00D57283" w14:paraId="018F45E6" w14:textId="4BF29A8A" w:rsidTr="1325B687">
        <w:trPr>
          <w:trHeight w:val="258"/>
        </w:trPr>
        <w:tc>
          <w:tcPr>
            <w:tcW w:w="2137" w:type="dxa"/>
          </w:tcPr>
          <w:p w14:paraId="0E2A230C" w14:textId="71F72702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Correo electrónico</w:t>
            </w:r>
          </w:p>
        </w:tc>
        <w:tc>
          <w:tcPr>
            <w:tcW w:w="6480" w:type="dxa"/>
          </w:tcPr>
          <w:p w14:paraId="351F8B35" w14:textId="786D0A2E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</w:p>
        </w:tc>
      </w:tr>
      <w:tr w:rsidR="00A05924" w:rsidRPr="00D57283" w14:paraId="05A57BFA" w14:textId="21E0341A" w:rsidTr="1325B687">
        <w:trPr>
          <w:trHeight w:val="258"/>
        </w:trPr>
        <w:tc>
          <w:tcPr>
            <w:tcW w:w="8617" w:type="dxa"/>
            <w:gridSpan w:val="2"/>
            <w:shd w:val="clear" w:color="auto" w:fill="0077D4" w:themeFill="accent1"/>
          </w:tcPr>
          <w:p w14:paraId="313B90DA" w14:textId="4DB1A62E" w:rsidR="00A05924" w:rsidRPr="00D57283" w:rsidRDefault="00D42CC3" w:rsidP="00A05924">
            <w:pPr>
              <w:shd w:val="clear" w:color="auto" w:fill="0077D4" w:themeFill="text2"/>
              <w:jc w:val="center"/>
              <w:rPr>
                <w:rFonts w:asciiTheme="minorHAnsi" w:hAnsiTheme="minorHAnsi" w:cstheme="minorHAnsi"/>
                <w:b/>
                <w:bCs/>
                <w:color w:val="23823D"/>
                <w:sz w:val="22"/>
                <w:szCs w:val="22"/>
                <w:lang w:val="es-ES" w:bidi="fa-IR"/>
              </w:rPr>
            </w:pPr>
            <w:r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>Participantes</w:t>
            </w:r>
          </w:p>
        </w:tc>
      </w:tr>
      <w:tr w:rsidR="00A05924" w:rsidRPr="00D57283" w14:paraId="5853BDC9" w14:textId="39BE6225" w:rsidTr="1325B687">
        <w:trPr>
          <w:trHeight w:val="113"/>
        </w:trPr>
        <w:tc>
          <w:tcPr>
            <w:tcW w:w="2137" w:type="dxa"/>
          </w:tcPr>
          <w:p w14:paraId="7DD10FB0" w14:textId="30B682D1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sz w:val="22"/>
                <w:szCs w:val="22"/>
                <w:lang w:val="es-ES" w:bidi="fa-IR"/>
              </w:rPr>
              <w:t>Número de estudiantes</w:t>
            </w:r>
          </w:p>
        </w:tc>
        <w:tc>
          <w:tcPr>
            <w:tcW w:w="6480" w:type="dxa"/>
          </w:tcPr>
          <w:p w14:paraId="57C80785" w14:textId="5DCF792E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 w:bidi="fa-IR"/>
              </w:rPr>
            </w:pPr>
          </w:p>
        </w:tc>
      </w:tr>
      <w:tr w:rsidR="00A05924" w:rsidRPr="00D57283" w14:paraId="74674AD4" w14:textId="7FA7EE4F" w:rsidTr="1325B687">
        <w:trPr>
          <w:trHeight w:val="113"/>
        </w:trPr>
        <w:tc>
          <w:tcPr>
            <w:tcW w:w="2137" w:type="dxa"/>
          </w:tcPr>
          <w:p w14:paraId="7E71F23F" w14:textId="10482899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Número de profesores</w:t>
            </w:r>
          </w:p>
        </w:tc>
        <w:tc>
          <w:tcPr>
            <w:tcW w:w="6480" w:type="dxa"/>
          </w:tcPr>
          <w:p w14:paraId="686E3B11" w14:textId="4DB22A07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A05924" w:rsidRPr="00B561B4" w14:paraId="3531F179" w14:textId="20220DBF" w:rsidTr="1325B687">
        <w:trPr>
          <w:trHeight w:val="113"/>
        </w:trPr>
        <w:tc>
          <w:tcPr>
            <w:tcW w:w="2137" w:type="dxa"/>
          </w:tcPr>
          <w:p w14:paraId="4549A454" w14:textId="3A7023CF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  <w:t>Otra(s) persona(s) involucrada(s) (por ejemplo, personal de la escuela, padres, miembros de la comunidad local, etc.)</w:t>
            </w:r>
          </w:p>
        </w:tc>
        <w:tc>
          <w:tcPr>
            <w:tcW w:w="6480" w:type="dxa"/>
          </w:tcPr>
          <w:p w14:paraId="55761EAB" w14:textId="2B21BAC5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ES" w:bidi="fa-IR"/>
              </w:rPr>
            </w:pPr>
          </w:p>
        </w:tc>
      </w:tr>
      <w:tr w:rsidR="00A05924" w:rsidRPr="00B561B4" w14:paraId="5EB5E918" w14:textId="19B9C1D0" w:rsidTr="1325B687">
        <w:trPr>
          <w:trHeight w:val="352"/>
        </w:trPr>
        <w:tc>
          <w:tcPr>
            <w:tcW w:w="8617" w:type="dxa"/>
            <w:gridSpan w:val="2"/>
            <w:shd w:val="clear" w:color="auto" w:fill="0077D4" w:themeFill="accent1"/>
          </w:tcPr>
          <w:p w14:paraId="064D12BF" w14:textId="458E24B2" w:rsidR="00A05924" w:rsidRPr="00D57283" w:rsidRDefault="00A05924" w:rsidP="00A05924">
            <w:pPr>
              <w:tabs>
                <w:tab w:val="left" w:pos="2790"/>
                <w:tab w:val="center" w:pos="4200"/>
              </w:tabs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</w:pPr>
            <w:r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ab/>
            </w:r>
            <w:r w:rsidR="00D42CC3"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 xml:space="preserve">Cuéntenos sobre </w:t>
            </w:r>
            <w:r w:rsidR="00B561B4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>s</w:t>
            </w:r>
            <w:r w:rsidR="00D42CC3"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 xml:space="preserve">u </w:t>
            </w:r>
            <w:proofErr w:type="spellStart"/>
            <w:r w:rsidR="00D42CC3"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>Trash</w:t>
            </w:r>
            <w:proofErr w:type="spellEnd"/>
            <w:r w:rsidR="00D42CC3"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 xml:space="preserve"> </w:t>
            </w:r>
            <w:proofErr w:type="spellStart"/>
            <w:r w:rsidR="00D42CC3" w:rsidRPr="00D57283">
              <w:rPr>
                <w:rStyle w:val="jsgrdq"/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  <w:lang w:val="es-ES" w:bidi="fa-IR"/>
              </w:rPr>
              <w:t>Hack</w:t>
            </w:r>
            <w:proofErr w:type="spellEnd"/>
          </w:p>
        </w:tc>
      </w:tr>
      <w:tr w:rsidR="00A05924" w:rsidRPr="00B561B4" w14:paraId="08342F69" w14:textId="3626E53C" w:rsidTr="1325B687">
        <w:trPr>
          <w:trHeight w:val="522"/>
        </w:trPr>
        <w:tc>
          <w:tcPr>
            <w:tcW w:w="2137" w:type="dxa"/>
          </w:tcPr>
          <w:p w14:paraId="637E87FF" w14:textId="3DA84E64" w:rsidR="00A05924" w:rsidRPr="00D57283" w:rsidRDefault="00D42CC3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 xml:space="preserve">Describa brevemente </w:t>
            </w:r>
            <w:r w:rsidR="00B561B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>s</w:t>
            </w:r>
            <w:r w:rsidRPr="00D5728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 xml:space="preserve">u </w:t>
            </w:r>
            <w:proofErr w:type="spellStart"/>
            <w:r w:rsidRPr="00D5728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>Trash</w:t>
            </w:r>
            <w:proofErr w:type="spellEnd"/>
            <w:r w:rsidRPr="00D5728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 xml:space="preserve"> </w:t>
            </w:r>
            <w:proofErr w:type="spellStart"/>
            <w:r w:rsidRPr="00D5728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>Hack</w:t>
            </w:r>
            <w:proofErr w:type="spellEnd"/>
            <w:r w:rsidRPr="00D57283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  <w:t xml:space="preserve"> (máximo 100 palabras) </w:t>
            </w:r>
          </w:p>
        </w:tc>
        <w:tc>
          <w:tcPr>
            <w:tcW w:w="6480" w:type="dxa"/>
          </w:tcPr>
          <w:p w14:paraId="0D3501AC" w14:textId="3CE8327E" w:rsidR="00A05924" w:rsidRPr="00D57283" w:rsidRDefault="00A05924" w:rsidP="00A0592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s-ES" w:bidi="fa-IR"/>
              </w:rPr>
            </w:pPr>
          </w:p>
        </w:tc>
      </w:tr>
      <w:tr w:rsidR="00A05924" w:rsidRPr="00D57283" w14:paraId="7F826AEA" w14:textId="16959BEE" w:rsidTr="1325B687">
        <w:trPr>
          <w:trHeight w:val="522"/>
        </w:trPr>
        <w:tc>
          <w:tcPr>
            <w:tcW w:w="2137" w:type="dxa"/>
          </w:tcPr>
          <w:p w14:paraId="36373895" w14:textId="4C7EC3A2" w:rsidR="00A05924" w:rsidRPr="00D57283" w:rsidRDefault="00D42CC3" w:rsidP="00A05924">
            <w:pPr>
              <w:pStyle w:val="Body"/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lang w:val="es-ES" w:bidi="fa-IR"/>
              </w:rPr>
              <w:lastRenderedPageBreak/>
              <w:t>¿Cuáles son los principales aprendizajes de los profesores que han participado? (en 3 puntos)</w:t>
            </w:r>
          </w:p>
        </w:tc>
        <w:tc>
          <w:tcPr>
            <w:tcW w:w="6480" w:type="dxa"/>
          </w:tcPr>
          <w:p w14:paraId="0275E91E" w14:textId="4F96189A" w:rsidR="00A05924" w:rsidRPr="00D57283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s-ES" w:bidi="fa-IR"/>
              </w:rPr>
            </w:pPr>
          </w:p>
          <w:p w14:paraId="111A42E6" w14:textId="23A4C067" w:rsidR="00A05924" w:rsidRPr="00D57283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lang w:val="es-ES" w:bidi="fa-IR"/>
              </w:rPr>
              <w:t xml:space="preserve">    </w:t>
            </w:r>
          </w:p>
          <w:p w14:paraId="048BB389" w14:textId="6E8E4697" w:rsidR="00A05924" w:rsidRPr="00D57283" w:rsidRDefault="00A05924" w:rsidP="004A75EF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lang w:val="es-ES" w:bidi="fa-IR"/>
              </w:rPr>
              <w:t xml:space="preserve">   </w:t>
            </w:r>
          </w:p>
        </w:tc>
      </w:tr>
      <w:tr w:rsidR="00A05924" w:rsidRPr="00D57283" w14:paraId="5DAD274A" w14:textId="47DB9609" w:rsidTr="1325B687">
        <w:trPr>
          <w:trHeight w:val="522"/>
        </w:trPr>
        <w:tc>
          <w:tcPr>
            <w:tcW w:w="2137" w:type="dxa"/>
          </w:tcPr>
          <w:p w14:paraId="0ABF0846" w14:textId="4CD3AF2A" w:rsidR="00A05924" w:rsidRPr="00D57283" w:rsidRDefault="00D42CC3" w:rsidP="00A05924">
            <w:pPr>
              <w:pStyle w:val="Body"/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lang w:val="es-ES" w:bidi="fa-IR"/>
              </w:rPr>
              <w:t>¿Cuáles son los principales aprendizajes para los estudiantes que han participado? (en 3 puntos)</w:t>
            </w:r>
          </w:p>
        </w:tc>
        <w:tc>
          <w:tcPr>
            <w:tcW w:w="6480" w:type="dxa"/>
          </w:tcPr>
          <w:p w14:paraId="1F3A0D2B" w14:textId="77777777" w:rsidR="00A05924" w:rsidRPr="00D57283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s-ES" w:bidi="fa-IR"/>
              </w:rPr>
            </w:pPr>
          </w:p>
          <w:p w14:paraId="1117E7EB" w14:textId="77777777" w:rsidR="00A05924" w:rsidRPr="00D57283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lang w:val="es-ES" w:bidi="fa-IR"/>
              </w:rPr>
              <w:t xml:space="preserve">    </w:t>
            </w:r>
          </w:p>
          <w:p w14:paraId="5D28D150" w14:textId="77777777" w:rsidR="00A05924" w:rsidRPr="00D57283" w:rsidRDefault="00A05924" w:rsidP="00A05924">
            <w:pPr>
              <w:pStyle w:val="Body"/>
              <w:numPr>
                <w:ilvl w:val="0"/>
                <w:numId w:val="14"/>
              </w:numPr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hAnsiTheme="minorHAnsi" w:cstheme="minorHAnsi"/>
                <w:lang w:val="es-ES" w:bidi="fa-IR"/>
              </w:rPr>
              <w:t xml:space="preserve">   </w:t>
            </w:r>
          </w:p>
          <w:p w14:paraId="4E17A831" w14:textId="1EFDB8DF" w:rsidR="00A05924" w:rsidRPr="00D57283" w:rsidRDefault="00A05924" w:rsidP="00A05924">
            <w:pPr>
              <w:pStyle w:val="Body"/>
              <w:bidi w:val="0"/>
              <w:rPr>
                <w:rFonts w:asciiTheme="minorHAnsi" w:hAnsiTheme="minorHAnsi" w:cstheme="minorHAnsi"/>
                <w:lang w:val="es-ES" w:bidi="fa-IR"/>
              </w:rPr>
            </w:pPr>
          </w:p>
        </w:tc>
      </w:tr>
      <w:tr w:rsidR="00A05924" w:rsidRPr="00D57283" w14:paraId="27534ACE" w14:textId="209C492B" w:rsidTr="1325B687">
        <w:trPr>
          <w:trHeight w:val="522"/>
        </w:trPr>
        <w:tc>
          <w:tcPr>
            <w:tcW w:w="2137" w:type="dxa"/>
          </w:tcPr>
          <w:p w14:paraId="45855679" w14:textId="4159CADF" w:rsidR="00A05924" w:rsidRPr="00D57283" w:rsidRDefault="00D42CC3" w:rsidP="00A05924">
            <w:pPr>
              <w:pStyle w:val="Body"/>
              <w:bidi w:val="0"/>
              <w:rPr>
                <w:rFonts w:asciiTheme="minorHAnsi" w:hAnsiTheme="minorHAnsi" w:cstheme="minorHAnsi"/>
                <w:lang w:val="es-ES" w:bidi="fa-IR"/>
              </w:rPr>
            </w:pPr>
            <w:r w:rsidRPr="00D57283"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  <w:t xml:space="preserve">Indique dos mensajes clave para los responsables políticos que le gustaría hacer sobre la base de sus aprendizajes y acciones </w:t>
            </w:r>
          </w:p>
        </w:tc>
        <w:tc>
          <w:tcPr>
            <w:tcW w:w="6480" w:type="dxa"/>
          </w:tcPr>
          <w:p w14:paraId="6F4F0EB3" w14:textId="61CD83AE" w:rsidR="00A05924" w:rsidRPr="00095DC3" w:rsidRDefault="00095DC3" w:rsidP="00A05924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  <w:t>Mensaje clave</w:t>
            </w:r>
            <w:r w:rsidR="00A05924" w:rsidRPr="00D57283"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  <w:t xml:space="preserve">: </w:t>
            </w:r>
          </w:p>
          <w:p w14:paraId="041DCA40" w14:textId="324A1BA8" w:rsidR="00A05924" w:rsidRPr="00095DC3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</w:pPr>
          </w:p>
          <w:p w14:paraId="6013BE0B" w14:textId="77777777" w:rsidR="00A05924" w:rsidRPr="00095DC3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</w:pPr>
          </w:p>
          <w:p w14:paraId="6A0D9C5B" w14:textId="3D7BC041" w:rsidR="00A05924" w:rsidRPr="00D57283" w:rsidRDefault="00095DC3" w:rsidP="00095DC3">
            <w:pPr>
              <w:pStyle w:val="Body"/>
              <w:numPr>
                <w:ilvl w:val="0"/>
                <w:numId w:val="15"/>
              </w:numPr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  <w:t>Mensaje clave:</w:t>
            </w:r>
          </w:p>
          <w:p w14:paraId="26AFCD64" w14:textId="1777CD59" w:rsidR="00A05924" w:rsidRPr="00095DC3" w:rsidRDefault="00A05924" w:rsidP="00A05924">
            <w:pPr>
              <w:pStyle w:val="Body"/>
              <w:bidi w:val="0"/>
              <w:rPr>
                <w:rFonts w:asciiTheme="minorHAnsi" w:eastAsia="Times New Roman" w:hAnsiTheme="minorHAnsi" w:cstheme="minorHAnsi"/>
                <w:bdr w:val="none" w:sz="0" w:space="0" w:color="auto"/>
                <w:lang w:val="es-ES" w:eastAsia="it-IT" w:bidi="fa-IR"/>
              </w:rPr>
            </w:pPr>
          </w:p>
        </w:tc>
      </w:tr>
    </w:tbl>
    <w:p w14:paraId="568F7EBF" w14:textId="2B2B0521" w:rsidR="00582902" w:rsidRPr="00D57283" w:rsidRDefault="00582902" w:rsidP="00CD65F0">
      <w:pPr>
        <w:tabs>
          <w:tab w:val="left" w:pos="4820"/>
        </w:tabs>
        <w:spacing w:line="240" w:lineRule="exact"/>
        <w:ind w:right="-1"/>
        <w:jc w:val="both"/>
        <w:rPr>
          <w:rFonts w:asciiTheme="minorHAnsi" w:hAnsiTheme="minorHAnsi" w:cstheme="minorHAnsi"/>
          <w:sz w:val="22"/>
          <w:szCs w:val="22"/>
          <w:lang w:val="es-ES" w:bidi="fa-IR"/>
        </w:rPr>
      </w:pPr>
    </w:p>
    <w:sectPr w:rsidR="00582902" w:rsidRPr="00D57283" w:rsidSect="007F73F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276" w:right="1304" w:bottom="426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E4B319" w14:textId="77777777" w:rsidR="00F412A6" w:rsidRDefault="00F412A6" w:rsidP="00F02002">
      <w:r>
        <w:separator/>
      </w:r>
    </w:p>
  </w:endnote>
  <w:endnote w:type="continuationSeparator" w:id="0">
    <w:p w14:paraId="06F4F89E" w14:textId="77777777" w:rsidR="00F412A6" w:rsidRDefault="00F412A6" w:rsidP="00F0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ı'EDXˇ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opagina"/>
      </w:rPr>
      <w:id w:val="-65344146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0F8CB8AF" w14:textId="21844C16" w:rsidR="00802841" w:rsidRDefault="00802841" w:rsidP="00802841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4E5E37BA" w14:textId="77777777" w:rsidR="00802841" w:rsidRDefault="0080284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opagina"/>
      </w:rPr>
      <w:id w:val="202758687"/>
      <w:docPartObj>
        <w:docPartGallery w:val="Page Numbers (Bottom of Page)"/>
        <w:docPartUnique/>
      </w:docPartObj>
    </w:sdtPr>
    <w:sdtEndPr>
      <w:rPr>
        <w:rStyle w:val="Titolo1Carattere"/>
        <w:rFonts w:asciiTheme="minorHAnsi" w:eastAsiaTheme="majorEastAsia" w:hAnsiTheme="minorHAnsi" w:cstheme="minorHAnsi"/>
        <w:color w:val="FFC000"/>
        <w:sz w:val="24"/>
        <w:szCs w:val="24"/>
      </w:rPr>
    </w:sdtEndPr>
    <w:sdtContent>
      <w:p w14:paraId="2F338F13" w14:textId="57A45B4B" w:rsidR="00802841" w:rsidRPr="00C275A6" w:rsidRDefault="00802841" w:rsidP="00C275A6">
        <w:pPr>
          <w:pStyle w:val="H2"/>
          <w:jc w:val="center"/>
          <w:rPr>
            <w:rStyle w:val="Numeropagina"/>
          </w:rPr>
        </w:pPr>
        <w:r>
          <w:rPr>
            <w:noProof/>
            <w:bdr w:val="none" w:sz="0" w:space="0" w:color="auto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5BDCD173" wp14:editId="78129696">
                  <wp:simplePos x="0" y="0"/>
                  <wp:positionH relativeFrom="column">
                    <wp:posOffset>1878215</wp:posOffset>
                  </wp:positionH>
                  <wp:positionV relativeFrom="paragraph">
                    <wp:posOffset>235816</wp:posOffset>
                  </wp:positionV>
                  <wp:extent cx="4793845" cy="256854"/>
                  <wp:effectExtent l="0" t="0" r="0" b="0"/>
                  <wp:wrapNone/>
                  <wp:docPr id="7" name="Text Box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793845" cy="25685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8EC013" w14:textId="56F882F1" w:rsidR="0091093E" w:rsidRPr="00D673B6" w:rsidRDefault="0091093E" w:rsidP="0091093E">
                              <w:pPr>
                                <w:jc w:val="right"/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proofErr w:type="spellStart"/>
                              <w:r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Trash</w:t>
                              </w:r>
                              <w:proofErr w:type="spellEnd"/>
                              <w:r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 </w:t>
                              </w:r>
                              <w:proofErr w:type="spellStart"/>
                              <w:r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Hack</w:t>
                              </w:r>
                              <w:proofErr w:type="spellEnd"/>
                              <w:r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:</w:t>
                              </w:r>
                              <w:r w:rsidRPr="00D673B6">
                                <w:rPr>
                                  <w:color w:val="C5192D" w:themeColor="background2"/>
                                  <w:sz w:val="8"/>
                                  <w:lang w:val="es-ES"/>
                                </w:rPr>
                                <w:t xml:space="preserve"> </w:t>
                              </w:r>
                              <w:r w:rsidR="00D673B6"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Educación para el </w:t>
                              </w:r>
                              <w:r w:rsidR="00D14786"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desarrollo</w:t>
                              </w:r>
                              <w:r w:rsidR="00D673B6" w:rsidRP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 s</w:t>
                              </w:r>
                              <w:r w:rsidR="00D673B6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C5192D" w:themeColor="background2"/>
                                  <w:sz w:val="20"/>
                                  <w:szCs w:val="48"/>
                                  <w:u w:color="00589E"/>
                                  <w:lang w:val="es-ES" w:eastAsia="zh-CN"/>
                                  <w14:textOutline w14:w="0" w14:cap="flat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ostenible a través de la acción</w:t>
                              </w:r>
                            </w:p>
                            <w:p w14:paraId="1E546B03" w14:textId="05EC052A" w:rsidR="00802841" w:rsidRPr="00D673B6" w:rsidRDefault="00802841" w:rsidP="00D31BEC">
                              <w:pPr>
                                <w:jc w:val="right"/>
                                <w:rPr>
                                  <w:color w:val="C5192D" w:themeColor="background2"/>
                                  <w:sz w:val="8"/>
                                  <w:szCs w:val="21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BDCD173"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0;text-align:left;margin-left:147.9pt;margin-top:18.55pt;width:377.45pt;height:2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" filled="f" stroked="f" strokeweight=".5pt">
                  <v:textbox>
                    <w:txbxContent>
                      <w:p w14:paraId="4A8EC013" w14:textId="56F882F1" w:rsidR="0091093E" w:rsidRPr="00D673B6" w:rsidRDefault="0091093E" w:rsidP="0091093E">
                        <w:pPr>
                          <w:jc w:val="right"/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proofErr w:type="spellStart"/>
                        <w:r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Trash</w:t>
                        </w:r>
                        <w:proofErr w:type="spellEnd"/>
                        <w:r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 </w:t>
                        </w:r>
                        <w:proofErr w:type="spellStart"/>
                        <w:r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Hack</w:t>
                        </w:r>
                        <w:proofErr w:type="spellEnd"/>
                        <w:r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:</w:t>
                        </w:r>
                        <w:r w:rsidRPr="00D673B6">
                          <w:rPr>
                            <w:color w:val="C5192D" w:themeColor="background2"/>
                            <w:sz w:val="8"/>
                            <w:lang w:val="es-ES"/>
                          </w:rPr>
                          <w:t xml:space="preserve"> </w:t>
                        </w:r>
                        <w:r w:rsidR="00D673B6"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Educación para el </w:t>
                        </w:r>
                        <w:r w:rsidR="00D14786"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desarrollo</w:t>
                        </w:r>
                        <w:r w:rsidR="00D673B6" w:rsidRP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 s</w:t>
                        </w:r>
                        <w:r w:rsidR="00D673B6">
                          <w:rPr>
                            <w:rFonts w:asciiTheme="minorHAnsi" w:hAnsiTheme="minorHAnsi" w:cstheme="minorHAnsi"/>
                            <w:b/>
                            <w:bCs/>
                            <w:color w:val="C5192D" w:themeColor="background2"/>
                            <w:sz w:val="20"/>
                            <w:szCs w:val="48"/>
                            <w:u w:color="00589E"/>
                            <w:lang w:val="es-ES" w:eastAsia="zh-CN"/>
                            <w14:textOutline w14:w="0" w14:cap="flat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ostenible a través de la acción</w:t>
                        </w:r>
                      </w:p>
                      <w:p w14:paraId="1E546B03" w14:textId="05EC052A" w:rsidR="00802841" w:rsidRPr="00D673B6" w:rsidRDefault="00802841" w:rsidP="00D31BEC">
                        <w:pPr>
                          <w:jc w:val="right"/>
                          <w:rPr>
                            <w:color w:val="C5192D" w:themeColor="background2"/>
                            <w:sz w:val="8"/>
                            <w:szCs w:val="21"/>
                            <w:lang w:val="es-ES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</w:sdtContent>
  </w:sdt>
  <w:p w14:paraId="298D5CF3" w14:textId="574F3140" w:rsidR="00802841" w:rsidRDefault="009E7072">
    <w:pPr>
      <w:pStyle w:val="Pidipagina"/>
    </w:pPr>
    <w:r>
      <w:rPr>
        <w:noProof/>
        <w:bdr w:val="none" w:sz="0" w:space="0" w:color="auto"/>
        <w:lang w:val="en-GB" w:eastAsia="en-GB"/>
      </w:rPr>
      <mc:AlternateContent>
        <mc:Choice Requires="wps">
          <w:drawing>
            <wp:anchor distT="0" distB="0" distL="114300" distR="114300" simplePos="0" relativeHeight="251620352" behindDoc="0" locked="0" layoutInCell="1" allowOverlap="1" wp14:anchorId="3269272F" wp14:editId="0FD7965B">
              <wp:simplePos x="0" y="0"/>
              <wp:positionH relativeFrom="column">
                <wp:posOffset>5536276</wp:posOffset>
              </wp:positionH>
              <wp:positionV relativeFrom="paragraph">
                <wp:posOffset>222827</wp:posOffset>
              </wp:positionV>
              <wp:extent cx="1190625" cy="4273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0625" cy="4273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C47263A" w14:textId="671B83D1" w:rsidR="00A05924" w:rsidRPr="009E7072" w:rsidRDefault="009E7072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s-ES"/>
                            </w:rPr>
                          </w:pPr>
                          <w:r w:rsidRPr="009E707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s-ES"/>
                            </w:rPr>
                            <w:t>Formulario de entrega</w:t>
                          </w:r>
                          <w:r w:rsidR="00A05924" w:rsidRPr="009E707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s-ES"/>
                            </w:rPr>
                            <w:t xml:space="preserve"> </w:t>
                          </w:r>
                        </w:p>
                        <w:p w14:paraId="6D301282" w14:textId="656E2B16" w:rsidR="00802841" w:rsidRPr="009E7072" w:rsidRDefault="00802841" w:rsidP="00A13146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0"/>
                              <w:szCs w:val="22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269272F" id="Text Box 5" o:spid="_x0000_s1028" type="#_x0000_t202" style="position:absolute;margin-left:435.95pt;margin-top:17.55pt;width:93.75pt;height:33.65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" filled="f" stroked="f" strokeweight=".5pt">
              <v:textbox>
                <w:txbxContent>
                  <w:p w14:paraId="7C47263A" w14:textId="671B83D1" w:rsidR="00A05924" w:rsidRPr="009E7072" w:rsidRDefault="009E7072" w:rsidP="00A13146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s-ES"/>
                      </w:rPr>
                    </w:pPr>
                    <w:r w:rsidRPr="009E7072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s-ES"/>
                      </w:rPr>
                      <w:t>Formulario de entrega</w:t>
                    </w:r>
                    <w:r w:rsidR="00A05924" w:rsidRPr="009E7072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s-ES"/>
                      </w:rPr>
                      <w:t xml:space="preserve"> </w:t>
                    </w:r>
                  </w:p>
                  <w:p w14:paraId="6D301282" w14:textId="656E2B16" w:rsidR="00802841" w:rsidRPr="009E7072" w:rsidRDefault="00802841" w:rsidP="00A13146">
                    <w:pPr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0"/>
                        <w:szCs w:val="22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 w:rsidR="0091093E" w:rsidRPr="006D0BBC">
      <w:rPr>
        <w:rFonts w:asciiTheme="minorHAnsi" w:hAnsiTheme="minorHAnsi" w:cstheme="minorHAnsi"/>
        <w:noProof/>
        <w:color w:val="009FDF"/>
        <w:szCs w:val="20"/>
        <w:bdr w:val="none" w:sz="0" w:space="0" w:color="auto"/>
        <w:lang w:val="en-GB" w:eastAsia="en-GB"/>
      </w:rPr>
      <mc:AlternateContent>
        <mc:Choice Requires="wps">
          <w:drawing>
            <wp:anchor distT="0" distB="0" distL="114300" distR="114300" simplePos="0" relativeHeight="251616256" behindDoc="0" locked="0" layoutInCell="1" allowOverlap="1" wp14:anchorId="2EC17C87" wp14:editId="4C271D39">
              <wp:simplePos x="0" y="0"/>
              <wp:positionH relativeFrom="column">
                <wp:posOffset>5433060</wp:posOffset>
              </wp:positionH>
              <wp:positionV relativeFrom="paragraph">
                <wp:posOffset>213360</wp:posOffset>
              </wp:positionV>
              <wp:extent cx="2151380" cy="403225"/>
              <wp:effectExtent l="19050" t="0" r="39370" b="15875"/>
              <wp:wrapNone/>
              <wp:docPr id="4" name="Parallelogram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51380" cy="403225"/>
                      </a:xfrm>
                      <a:prstGeom prst="parallelogram">
                        <a:avLst>
                          <a:gd name="adj" fmla="val 80969"/>
                        </a:avLst>
                      </a:prstGeom>
                      <a:solidFill>
                        <a:srgbClr val="0077D4"/>
                      </a:solidFill>
                      <a:ln>
                        <a:solidFill>
                          <a:srgbClr val="0077D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A027F38">
            <v:shapetype id="_x0000_t7" coordsize="21600,21600" o:spt="7" adj="5400" path="m@0,l,21600@1,21600,21600,xe" w14:anchorId="3769BD73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textboxrect="1800,1800,19800,19800;8100,8100,13500,13500;10800,10800,10800,10800" gradientshapeok="t" o:connecttype="custom" o:connectlocs="@4,0;10800,@11;@3,10800;@5,21600;10800,@12;@2,10800"/>
              <v:handles>
                <v:h position="#0,topLeft" xrange="0,21600"/>
              </v:handles>
            </v:shapetype>
            <v:shape id="Parallelogram 4" style="position:absolute;margin-left:427.8pt;margin-top:16.8pt;width:169.4pt;height:31.7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77d4" strokecolor="#0077d4" strokeweight="1pt" type="#_x0000_t7" adj="3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F9D60" w14:textId="77777777" w:rsidR="00D14786" w:rsidRDefault="00D1478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EE0C0" w14:textId="77777777" w:rsidR="00F412A6" w:rsidRDefault="00F412A6" w:rsidP="00F02002">
      <w:r>
        <w:separator/>
      </w:r>
    </w:p>
  </w:footnote>
  <w:footnote w:type="continuationSeparator" w:id="0">
    <w:p w14:paraId="2844BD5D" w14:textId="77777777" w:rsidR="00F412A6" w:rsidRDefault="00F412A6" w:rsidP="00F020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28189" w14:textId="77777777" w:rsidR="00D14786" w:rsidRDefault="00D14786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50945" w14:textId="77777777" w:rsidR="00D14786" w:rsidRDefault="00D14786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E5E74" w14:textId="77777777" w:rsidR="00D14786" w:rsidRDefault="00D1478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A002F"/>
    <w:multiLevelType w:val="hybridMultilevel"/>
    <w:tmpl w:val="7E2A7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962D2"/>
    <w:multiLevelType w:val="multilevel"/>
    <w:tmpl w:val="3AAEA9AC"/>
    <w:styleLink w:val="UNNumberedmu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728" w:hanging="1008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2880" w:hanging="1440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2" w15:restartNumberingAfterBreak="0">
    <w:nsid w:val="0F490863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4267B"/>
    <w:multiLevelType w:val="hybridMultilevel"/>
    <w:tmpl w:val="CDC0C0A0"/>
    <w:styleLink w:val="ImportedStyle10"/>
    <w:lvl w:ilvl="0" w:tplc="6914B79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F28BBE6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942444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86A272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6E8069A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088192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86FD32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F8FA5C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58CC6E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BBE0708"/>
    <w:multiLevelType w:val="hybridMultilevel"/>
    <w:tmpl w:val="F84044C2"/>
    <w:styleLink w:val="ImportedStyle8"/>
    <w:lvl w:ilvl="0" w:tplc="45E6008C">
      <w:start w:val="1"/>
      <w:numFmt w:val="bullet"/>
      <w:lvlText w:val="➢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1E325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90C8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4096DE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FE0F52E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D4351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06FBA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2C0F54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C60C3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8C962AE"/>
    <w:multiLevelType w:val="hybridMultilevel"/>
    <w:tmpl w:val="2A988CCC"/>
    <w:lvl w:ilvl="0" w:tplc="16C8639A">
      <w:start w:val="1"/>
      <w:numFmt w:val="bullet"/>
      <w:pStyle w:val="Bulllets"/>
      <w:lvlText w:val=""/>
      <w:lvlJc w:val="left"/>
      <w:pPr>
        <w:ind w:left="720" w:hanging="360"/>
      </w:pPr>
      <w:rPr>
        <w:rFonts w:ascii="Symbol" w:hAnsi="Symbol" w:hint="default"/>
        <w:color w:val="C5192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C4E37"/>
    <w:multiLevelType w:val="hybridMultilevel"/>
    <w:tmpl w:val="65421BF0"/>
    <w:lvl w:ilvl="0" w:tplc="0FAA6604">
      <w:start w:val="1"/>
      <w:numFmt w:val="decimal"/>
      <w:pStyle w:val="Numbered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C5192D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D22C59"/>
    <w:multiLevelType w:val="hybridMultilevel"/>
    <w:tmpl w:val="207EC45E"/>
    <w:styleLink w:val="ImportedStyle9"/>
    <w:lvl w:ilvl="0" w:tplc="BF6E5DF2">
      <w:start w:val="1"/>
      <w:numFmt w:val="bullet"/>
      <w:lvlText w:val="·"/>
      <w:lvlJc w:val="left"/>
      <w:pPr>
        <w:ind w:left="46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0FAB4A6">
      <w:start w:val="1"/>
      <w:numFmt w:val="bullet"/>
      <w:lvlText w:val="o"/>
      <w:lvlJc w:val="left"/>
      <w:pPr>
        <w:ind w:left="118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78E130">
      <w:start w:val="1"/>
      <w:numFmt w:val="bullet"/>
      <w:lvlText w:val="▪"/>
      <w:lvlJc w:val="left"/>
      <w:pPr>
        <w:ind w:left="19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E0D7A8">
      <w:start w:val="1"/>
      <w:numFmt w:val="bullet"/>
      <w:lvlText w:val="·"/>
      <w:lvlJc w:val="left"/>
      <w:pPr>
        <w:ind w:left="262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0CA9130">
      <w:start w:val="1"/>
      <w:numFmt w:val="bullet"/>
      <w:lvlText w:val="o"/>
      <w:lvlJc w:val="left"/>
      <w:pPr>
        <w:ind w:left="334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2335A">
      <w:start w:val="1"/>
      <w:numFmt w:val="bullet"/>
      <w:lvlText w:val="▪"/>
      <w:lvlJc w:val="left"/>
      <w:pPr>
        <w:ind w:left="406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64AB56">
      <w:start w:val="1"/>
      <w:numFmt w:val="bullet"/>
      <w:lvlText w:val="·"/>
      <w:lvlJc w:val="left"/>
      <w:pPr>
        <w:ind w:left="478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146E9A">
      <w:start w:val="1"/>
      <w:numFmt w:val="bullet"/>
      <w:lvlText w:val="o"/>
      <w:lvlJc w:val="left"/>
      <w:pPr>
        <w:ind w:left="55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7AA3AC">
      <w:start w:val="1"/>
      <w:numFmt w:val="bullet"/>
      <w:lvlText w:val="▪"/>
      <w:lvlJc w:val="left"/>
      <w:pPr>
        <w:ind w:left="622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3C537E4E"/>
    <w:multiLevelType w:val="hybridMultilevel"/>
    <w:tmpl w:val="B35EBE6A"/>
    <w:styleLink w:val="ImportedStyle11"/>
    <w:lvl w:ilvl="0" w:tplc="869ECE8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F606E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12C4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520D06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209E2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686F8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8827F5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B6566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CA5CC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80C274A"/>
    <w:multiLevelType w:val="hybridMultilevel"/>
    <w:tmpl w:val="EBD6351A"/>
    <w:styleLink w:val="ImportedStyle1"/>
    <w:lvl w:ilvl="0" w:tplc="7ECE402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B6EABC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242B4A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96A2430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767844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EE68A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38433F0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2F7E6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F66D40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9BC79B3"/>
    <w:multiLevelType w:val="hybridMultilevel"/>
    <w:tmpl w:val="28584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91991"/>
    <w:multiLevelType w:val="multilevel"/>
    <w:tmpl w:val="97589146"/>
    <w:name w:val="UN_Numbered mul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1440" w:firstLine="288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12" w15:restartNumberingAfterBreak="0">
    <w:nsid w:val="6A714ACC"/>
    <w:multiLevelType w:val="hybridMultilevel"/>
    <w:tmpl w:val="7ACA3B68"/>
    <w:styleLink w:val="ImportedStyle100"/>
    <w:lvl w:ilvl="0" w:tplc="61F8DEBE">
      <w:start w:val="1"/>
      <w:numFmt w:val="bullet"/>
      <w:lvlText w:val="-"/>
      <w:lvlJc w:val="left"/>
      <w:pPr>
        <w:ind w:left="93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963F08">
      <w:start w:val="1"/>
      <w:numFmt w:val="bullet"/>
      <w:lvlText w:val="-"/>
      <w:lvlJc w:val="left"/>
      <w:pPr>
        <w:ind w:left="16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9871B0">
      <w:start w:val="1"/>
      <w:numFmt w:val="bullet"/>
      <w:lvlText w:val="▪"/>
      <w:lvlJc w:val="left"/>
      <w:pPr>
        <w:ind w:left="237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5E8CC8">
      <w:start w:val="1"/>
      <w:numFmt w:val="bullet"/>
      <w:lvlText w:val="•"/>
      <w:lvlJc w:val="left"/>
      <w:pPr>
        <w:ind w:left="309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849218">
      <w:start w:val="1"/>
      <w:numFmt w:val="bullet"/>
      <w:lvlText w:val="o"/>
      <w:lvlJc w:val="left"/>
      <w:pPr>
        <w:ind w:left="381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22A1C22">
      <w:start w:val="1"/>
      <w:numFmt w:val="bullet"/>
      <w:lvlText w:val="▪"/>
      <w:lvlJc w:val="left"/>
      <w:pPr>
        <w:ind w:left="453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041C1C">
      <w:start w:val="1"/>
      <w:numFmt w:val="bullet"/>
      <w:lvlText w:val="•"/>
      <w:lvlJc w:val="left"/>
      <w:pPr>
        <w:ind w:left="52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0E485A">
      <w:start w:val="1"/>
      <w:numFmt w:val="bullet"/>
      <w:lvlText w:val="o"/>
      <w:lvlJc w:val="left"/>
      <w:pPr>
        <w:ind w:left="597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6E1B34">
      <w:start w:val="1"/>
      <w:numFmt w:val="bullet"/>
      <w:lvlText w:val="▪"/>
      <w:lvlJc w:val="left"/>
      <w:pPr>
        <w:ind w:left="669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B637B21"/>
    <w:multiLevelType w:val="hybridMultilevel"/>
    <w:tmpl w:val="FF9CA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84512"/>
    <w:multiLevelType w:val="hybridMultilevel"/>
    <w:tmpl w:val="26005626"/>
    <w:lvl w:ilvl="0" w:tplc="0410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A4CD6"/>
    <w:multiLevelType w:val="hybridMultilevel"/>
    <w:tmpl w:val="C360C13C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7B2367C"/>
    <w:multiLevelType w:val="hybridMultilevel"/>
    <w:tmpl w:val="DFFC8A54"/>
    <w:lvl w:ilvl="0" w:tplc="5EF20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8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585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EE86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12E0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A4B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08D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0245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A0A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6"/>
  </w:num>
  <w:num w:numId="5">
    <w:abstractNumId w:val="9"/>
  </w:num>
  <w:num w:numId="6">
    <w:abstractNumId w:val="4"/>
  </w:num>
  <w:num w:numId="7">
    <w:abstractNumId w:val="7"/>
  </w:num>
  <w:num w:numId="8">
    <w:abstractNumId w:val="12"/>
  </w:num>
  <w:num w:numId="9">
    <w:abstractNumId w:val="8"/>
  </w:num>
  <w:num w:numId="10">
    <w:abstractNumId w:val="3"/>
  </w:num>
  <w:num w:numId="11">
    <w:abstractNumId w:val="14"/>
  </w:num>
  <w:num w:numId="12">
    <w:abstractNumId w:val="13"/>
  </w:num>
  <w:num w:numId="13">
    <w:abstractNumId w:val="10"/>
  </w:num>
  <w:num w:numId="14">
    <w:abstractNumId w:val="0"/>
  </w:num>
  <w:num w:numId="15">
    <w:abstractNumId w:val="2"/>
  </w:num>
  <w:num w:numId="1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removePersonalInformation/>
  <w:removeDateAndTime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KwNLE0MrY0M7FU0lEKTi0uzszPAymwqAUAdTWnmiwAAAA="/>
  </w:docVars>
  <w:rsids>
    <w:rsidRoot w:val="00F40FC9"/>
    <w:rsid w:val="00000B01"/>
    <w:rsid w:val="00003AAA"/>
    <w:rsid w:val="00003D1E"/>
    <w:rsid w:val="000055CA"/>
    <w:rsid w:val="000146F0"/>
    <w:rsid w:val="00015A00"/>
    <w:rsid w:val="00016630"/>
    <w:rsid w:val="00020A14"/>
    <w:rsid w:val="00022AB9"/>
    <w:rsid w:val="00023F93"/>
    <w:rsid w:val="00025DB9"/>
    <w:rsid w:val="00032464"/>
    <w:rsid w:val="00035C31"/>
    <w:rsid w:val="00037E69"/>
    <w:rsid w:val="000455F6"/>
    <w:rsid w:val="00047420"/>
    <w:rsid w:val="00051E88"/>
    <w:rsid w:val="00055509"/>
    <w:rsid w:val="00056D84"/>
    <w:rsid w:val="0005715B"/>
    <w:rsid w:val="00057985"/>
    <w:rsid w:val="00061DB0"/>
    <w:rsid w:val="0006246F"/>
    <w:rsid w:val="00065E72"/>
    <w:rsid w:val="000703EE"/>
    <w:rsid w:val="00072E74"/>
    <w:rsid w:val="00073666"/>
    <w:rsid w:val="00074F8C"/>
    <w:rsid w:val="00075BB2"/>
    <w:rsid w:val="00076EAB"/>
    <w:rsid w:val="000816CF"/>
    <w:rsid w:val="00081F52"/>
    <w:rsid w:val="000853AE"/>
    <w:rsid w:val="00085808"/>
    <w:rsid w:val="00093ABE"/>
    <w:rsid w:val="00095DC3"/>
    <w:rsid w:val="00096994"/>
    <w:rsid w:val="000A67E9"/>
    <w:rsid w:val="000B1BBB"/>
    <w:rsid w:val="000B372A"/>
    <w:rsid w:val="000B7B8E"/>
    <w:rsid w:val="000C30A4"/>
    <w:rsid w:val="000C3449"/>
    <w:rsid w:val="000C3A25"/>
    <w:rsid w:val="000C7BCF"/>
    <w:rsid w:val="000D08D6"/>
    <w:rsid w:val="000D0CCF"/>
    <w:rsid w:val="000D3E04"/>
    <w:rsid w:val="000E0F3F"/>
    <w:rsid w:val="000E2AFF"/>
    <w:rsid w:val="000E5CCF"/>
    <w:rsid w:val="00102E4A"/>
    <w:rsid w:val="00115002"/>
    <w:rsid w:val="001153C8"/>
    <w:rsid w:val="00120DC3"/>
    <w:rsid w:val="00122BB8"/>
    <w:rsid w:val="00123712"/>
    <w:rsid w:val="00131614"/>
    <w:rsid w:val="00133648"/>
    <w:rsid w:val="00137E47"/>
    <w:rsid w:val="00141E3D"/>
    <w:rsid w:val="00142A77"/>
    <w:rsid w:val="00143FF1"/>
    <w:rsid w:val="00154981"/>
    <w:rsid w:val="0015666E"/>
    <w:rsid w:val="0016201A"/>
    <w:rsid w:val="0017419C"/>
    <w:rsid w:val="0018560D"/>
    <w:rsid w:val="00186520"/>
    <w:rsid w:val="001874C7"/>
    <w:rsid w:val="0019751A"/>
    <w:rsid w:val="001A058F"/>
    <w:rsid w:val="001A4285"/>
    <w:rsid w:val="001A428E"/>
    <w:rsid w:val="001B0FAE"/>
    <w:rsid w:val="001B6A46"/>
    <w:rsid w:val="001C1844"/>
    <w:rsid w:val="001D095F"/>
    <w:rsid w:val="001D3B84"/>
    <w:rsid w:val="001D4C40"/>
    <w:rsid w:val="001D57CC"/>
    <w:rsid w:val="001E25F6"/>
    <w:rsid w:val="001E2749"/>
    <w:rsid w:val="001E322B"/>
    <w:rsid w:val="001F18BD"/>
    <w:rsid w:val="001F2137"/>
    <w:rsid w:val="001F2491"/>
    <w:rsid w:val="001F2887"/>
    <w:rsid w:val="001F466D"/>
    <w:rsid w:val="001F6E32"/>
    <w:rsid w:val="001F704A"/>
    <w:rsid w:val="002013EC"/>
    <w:rsid w:val="0020380E"/>
    <w:rsid w:val="0020657D"/>
    <w:rsid w:val="002077E5"/>
    <w:rsid w:val="00215054"/>
    <w:rsid w:val="0021541A"/>
    <w:rsid w:val="002155F2"/>
    <w:rsid w:val="0021705E"/>
    <w:rsid w:val="00217DA7"/>
    <w:rsid w:val="00221F93"/>
    <w:rsid w:val="00223E33"/>
    <w:rsid w:val="00223E8A"/>
    <w:rsid w:val="00230574"/>
    <w:rsid w:val="002318A4"/>
    <w:rsid w:val="002324C0"/>
    <w:rsid w:val="002325C7"/>
    <w:rsid w:val="00233864"/>
    <w:rsid w:val="00233C71"/>
    <w:rsid w:val="00240176"/>
    <w:rsid w:val="0024041A"/>
    <w:rsid w:val="0024072F"/>
    <w:rsid w:val="0024081A"/>
    <w:rsid w:val="00243B80"/>
    <w:rsid w:val="002440A2"/>
    <w:rsid w:val="00250066"/>
    <w:rsid w:val="00254C4D"/>
    <w:rsid w:val="0025600A"/>
    <w:rsid w:val="002636D2"/>
    <w:rsid w:val="002713D2"/>
    <w:rsid w:val="00274F77"/>
    <w:rsid w:val="00280B62"/>
    <w:rsid w:val="00294E8D"/>
    <w:rsid w:val="002A1540"/>
    <w:rsid w:val="002A1D90"/>
    <w:rsid w:val="002A5DB8"/>
    <w:rsid w:val="002A5F3F"/>
    <w:rsid w:val="002B5494"/>
    <w:rsid w:val="002B5AD3"/>
    <w:rsid w:val="002C2E7D"/>
    <w:rsid w:val="002D1CA4"/>
    <w:rsid w:val="002D20FB"/>
    <w:rsid w:val="002D2148"/>
    <w:rsid w:val="002D22F2"/>
    <w:rsid w:val="002D2689"/>
    <w:rsid w:val="002D50FA"/>
    <w:rsid w:val="002D6867"/>
    <w:rsid w:val="002E3654"/>
    <w:rsid w:val="002E3981"/>
    <w:rsid w:val="002E4E46"/>
    <w:rsid w:val="002F3C02"/>
    <w:rsid w:val="002F4DBE"/>
    <w:rsid w:val="00311373"/>
    <w:rsid w:val="00312D2B"/>
    <w:rsid w:val="00321DBE"/>
    <w:rsid w:val="00331B9C"/>
    <w:rsid w:val="003352A6"/>
    <w:rsid w:val="00342C8A"/>
    <w:rsid w:val="00351694"/>
    <w:rsid w:val="0035245F"/>
    <w:rsid w:val="0035451D"/>
    <w:rsid w:val="003553F3"/>
    <w:rsid w:val="00363A1A"/>
    <w:rsid w:val="003702E4"/>
    <w:rsid w:val="00375809"/>
    <w:rsid w:val="003758E2"/>
    <w:rsid w:val="00376FED"/>
    <w:rsid w:val="00377821"/>
    <w:rsid w:val="00380582"/>
    <w:rsid w:val="00381773"/>
    <w:rsid w:val="00383554"/>
    <w:rsid w:val="00385425"/>
    <w:rsid w:val="0038775D"/>
    <w:rsid w:val="0039065E"/>
    <w:rsid w:val="00392E35"/>
    <w:rsid w:val="00392EF0"/>
    <w:rsid w:val="003966FC"/>
    <w:rsid w:val="003A0423"/>
    <w:rsid w:val="003A3C27"/>
    <w:rsid w:val="003A3FAA"/>
    <w:rsid w:val="003B0C8D"/>
    <w:rsid w:val="003B5062"/>
    <w:rsid w:val="003B7172"/>
    <w:rsid w:val="003C0275"/>
    <w:rsid w:val="003C0369"/>
    <w:rsid w:val="003C6032"/>
    <w:rsid w:val="003D1322"/>
    <w:rsid w:val="003D213E"/>
    <w:rsid w:val="003D50AD"/>
    <w:rsid w:val="003E1C5F"/>
    <w:rsid w:val="003E29CA"/>
    <w:rsid w:val="003E6252"/>
    <w:rsid w:val="003E780D"/>
    <w:rsid w:val="003F1ECA"/>
    <w:rsid w:val="003F7F9C"/>
    <w:rsid w:val="00403CA4"/>
    <w:rsid w:val="004042AC"/>
    <w:rsid w:val="0040478A"/>
    <w:rsid w:val="00413AE9"/>
    <w:rsid w:val="00415CBD"/>
    <w:rsid w:val="004214F1"/>
    <w:rsid w:val="00424B3D"/>
    <w:rsid w:val="004271A7"/>
    <w:rsid w:val="00427E85"/>
    <w:rsid w:val="00431128"/>
    <w:rsid w:val="00431A51"/>
    <w:rsid w:val="0043694F"/>
    <w:rsid w:val="00437A1D"/>
    <w:rsid w:val="00441700"/>
    <w:rsid w:val="00446052"/>
    <w:rsid w:val="00446D99"/>
    <w:rsid w:val="00451235"/>
    <w:rsid w:val="00455F97"/>
    <w:rsid w:val="0045651D"/>
    <w:rsid w:val="00456EB2"/>
    <w:rsid w:val="00457138"/>
    <w:rsid w:val="00457E61"/>
    <w:rsid w:val="0046035D"/>
    <w:rsid w:val="00461035"/>
    <w:rsid w:val="00461DFA"/>
    <w:rsid w:val="00466BFA"/>
    <w:rsid w:val="00467BF0"/>
    <w:rsid w:val="00467D14"/>
    <w:rsid w:val="004722DF"/>
    <w:rsid w:val="00474766"/>
    <w:rsid w:val="00475D08"/>
    <w:rsid w:val="004768A7"/>
    <w:rsid w:val="0048050B"/>
    <w:rsid w:val="00480F9A"/>
    <w:rsid w:val="00485D16"/>
    <w:rsid w:val="0048745C"/>
    <w:rsid w:val="004910C8"/>
    <w:rsid w:val="00496DDA"/>
    <w:rsid w:val="004A01E3"/>
    <w:rsid w:val="004A57C0"/>
    <w:rsid w:val="004A75EF"/>
    <w:rsid w:val="004B1D73"/>
    <w:rsid w:val="004B6C7E"/>
    <w:rsid w:val="004C0EEC"/>
    <w:rsid w:val="004C4537"/>
    <w:rsid w:val="004C6CC2"/>
    <w:rsid w:val="004C7389"/>
    <w:rsid w:val="004D0890"/>
    <w:rsid w:val="004D133E"/>
    <w:rsid w:val="004D51D7"/>
    <w:rsid w:val="004D5CDE"/>
    <w:rsid w:val="004D7DE6"/>
    <w:rsid w:val="004E0FA3"/>
    <w:rsid w:val="004E35AB"/>
    <w:rsid w:val="00500534"/>
    <w:rsid w:val="0050435B"/>
    <w:rsid w:val="00504D1C"/>
    <w:rsid w:val="0050519F"/>
    <w:rsid w:val="0051127A"/>
    <w:rsid w:val="0051326E"/>
    <w:rsid w:val="00523A4B"/>
    <w:rsid w:val="00530126"/>
    <w:rsid w:val="00532C13"/>
    <w:rsid w:val="005342E4"/>
    <w:rsid w:val="0053436B"/>
    <w:rsid w:val="00540836"/>
    <w:rsid w:val="00542B98"/>
    <w:rsid w:val="00544B24"/>
    <w:rsid w:val="00546643"/>
    <w:rsid w:val="005550C0"/>
    <w:rsid w:val="005630A9"/>
    <w:rsid w:val="00563DE6"/>
    <w:rsid w:val="005737CC"/>
    <w:rsid w:val="0058148E"/>
    <w:rsid w:val="00582902"/>
    <w:rsid w:val="00594B92"/>
    <w:rsid w:val="00595C73"/>
    <w:rsid w:val="005964E1"/>
    <w:rsid w:val="005A136D"/>
    <w:rsid w:val="005A49DE"/>
    <w:rsid w:val="005A535A"/>
    <w:rsid w:val="005B105E"/>
    <w:rsid w:val="005B1A0F"/>
    <w:rsid w:val="005B30BA"/>
    <w:rsid w:val="005B695B"/>
    <w:rsid w:val="005D5E23"/>
    <w:rsid w:val="005D648C"/>
    <w:rsid w:val="005E0088"/>
    <w:rsid w:val="005E7F7E"/>
    <w:rsid w:val="005F0BFF"/>
    <w:rsid w:val="005F7C4F"/>
    <w:rsid w:val="00605969"/>
    <w:rsid w:val="00607F66"/>
    <w:rsid w:val="00612553"/>
    <w:rsid w:val="006218B4"/>
    <w:rsid w:val="00622AC2"/>
    <w:rsid w:val="00622DFF"/>
    <w:rsid w:val="00624788"/>
    <w:rsid w:val="006264C0"/>
    <w:rsid w:val="00631EF6"/>
    <w:rsid w:val="0063397E"/>
    <w:rsid w:val="006358CD"/>
    <w:rsid w:val="00635D00"/>
    <w:rsid w:val="00637441"/>
    <w:rsid w:val="006419E7"/>
    <w:rsid w:val="00644A03"/>
    <w:rsid w:val="006468C4"/>
    <w:rsid w:val="00647A12"/>
    <w:rsid w:val="006513C1"/>
    <w:rsid w:val="00651C7E"/>
    <w:rsid w:val="00652295"/>
    <w:rsid w:val="00655827"/>
    <w:rsid w:val="00656DF5"/>
    <w:rsid w:val="00667365"/>
    <w:rsid w:val="00673C17"/>
    <w:rsid w:val="00674AF1"/>
    <w:rsid w:val="00675966"/>
    <w:rsid w:val="0067705B"/>
    <w:rsid w:val="006835A6"/>
    <w:rsid w:val="006866F3"/>
    <w:rsid w:val="00690E72"/>
    <w:rsid w:val="006912BC"/>
    <w:rsid w:val="006948AC"/>
    <w:rsid w:val="006A0BF4"/>
    <w:rsid w:val="006A4EF8"/>
    <w:rsid w:val="006B3C45"/>
    <w:rsid w:val="006C201D"/>
    <w:rsid w:val="006C69DE"/>
    <w:rsid w:val="006D0BBC"/>
    <w:rsid w:val="006D34B2"/>
    <w:rsid w:val="006D4CA0"/>
    <w:rsid w:val="006E3DD8"/>
    <w:rsid w:val="006E4486"/>
    <w:rsid w:val="006F2F32"/>
    <w:rsid w:val="006F4231"/>
    <w:rsid w:val="006F471A"/>
    <w:rsid w:val="006F548E"/>
    <w:rsid w:val="00702435"/>
    <w:rsid w:val="0070289E"/>
    <w:rsid w:val="0070527C"/>
    <w:rsid w:val="00707025"/>
    <w:rsid w:val="007100EE"/>
    <w:rsid w:val="00710990"/>
    <w:rsid w:val="00711138"/>
    <w:rsid w:val="00711EC3"/>
    <w:rsid w:val="00712540"/>
    <w:rsid w:val="00717A6F"/>
    <w:rsid w:val="00727CBE"/>
    <w:rsid w:val="0073289A"/>
    <w:rsid w:val="00733384"/>
    <w:rsid w:val="00733C7B"/>
    <w:rsid w:val="00735A56"/>
    <w:rsid w:val="007400F7"/>
    <w:rsid w:val="007522E8"/>
    <w:rsid w:val="007534BA"/>
    <w:rsid w:val="00760CCE"/>
    <w:rsid w:val="00762FCD"/>
    <w:rsid w:val="007632CD"/>
    <w:rsid w:val="0076636A"/>
    <w:rsid w:val="00777006"/>
    <w:rsid w:val="00783E95"/>
    <w:rsid w:val="00797738"/>
    <w:rsid w:val="007A2A69"/>
    <w:rsid w:val="007A4D29"/>
    <w:rsid w:val="007A7440"/>
    <w:rsid w:val="007A7FAB"/>
    <w:rsid w:val="007B2B57"/>
    <w:rsid w:val="007B43FF"/>
    <w:rsid w:val="007B6B08"/>
    <w:rsid w:val="007C352D"/>
    <w:rsid w:val="007C3BA2"/>
    <w:rsid w:val="007E20E1"/>
    <w:rsid w:val="007F517D"/>
    <w:rsid w:val="007F5B97"/>
    <w:rsid w:val="007F73F5"/>
    <w:rsid w:val="007F74EC"/>
    <w:rsid w:val="00800206"/>
    <w:rsid w:val="00802841"/>
    <w:rsid w:val="00803FA8"/>
    <w:rsid w:val="0080702A"/>
    <w:rsid w:val="00820076"/>
    <w:rsid w:val="00820150"/>
    <w:rsid w:val="00820530"/>
    <w:rsid w:val="008229A9"/>
    <w:rsid w:val="00823111"/>
    <w:rsid w:val="008233D4"/>
    <w:rsid w:val="00826B44"/>
    <w:rsid w:val="008271A8"/>
    <w:rsid w:val="008277E9"/>
    <w:rsid w:val="008327EB"/>
    <w:rsid w:val="0083362D"/>
    <w:rsid w:val="00834863"/>
    <w:rsid w:val="00842CB4"/>
    <w:rsid w:val="008435CB"/>
    <w:rsid w:val="00844683"/>
    <w:rsid w:val="008453DF"/>
    <w:rsid w:val="00845C4F"/>
    <w:rsid w:val="00846F60"/>
    <w:rsid w:val="00852271"/>
    <w:rsid w:val="008548C6"/>
    <w:rsid w:val="00854F0E"/>
    <w:rsid w:val="008575C7"/>
    <w:rsid w:val="00860812"/>
    <w:rsid w:val="00860C77"/>
    <w:rsid w:val="008615E0"/>
    <w:rsid w:val="0086417E"/>
    <w:rsid w:val="00867FC7"/>
    <w:rsid w:val="00870C8C"/>
    <w:rsid w:val="00872929"/>
    <w:rsid w:val="008736A1"/>
    <w:rsid w:val="0087527A"/>
    <w:rsid w:val="0087541D"/>
    <w:rsid w:val="0088073B"/>
    <w:rsid w:val="00887929"/>
    <w:rsid w:val="00894090"/>
    <w:rsid w:val="008A31F0"/>
    <w:rsid w:val="008A456B"/>
    <w:rsid w:val="008A55E6"/>
    <w:rsid w:val="008B103E"/>
    <w:rsid w:val="008B5531"/>
    <w:rsid w:val="008B6310"/>
    <w:rsid w:val="008B67C8"/>
    <w:rsid w:val="008C2103"/>
    <w:rsid w:val="008C3292"/>
    <w:rsid w:val="008D1139"/>
    <w:rsid w:val="008D3C82"/>
    <w:rsid w:val="008D7C3E"/>
    <w:rsid w:val="008E34D6"/>
    <w:rsid w:val="008E36BD"/>
    <w:rsid w:val="008E470F"/>
    <w:rsid w:val="008E4BD8"/>
    <w:rsid w:val="008E7C42"/>
    <w:rsid w:val="008F0E18"/>
    <w:rsid w:val="008F30DB"/>
    <w:rsid w:val="008F59CE"/>
    <w:rsid w:val="008F7691"/>
    <w:rsid w:val="00902140"/>
    <w:rsid w:val="00906315"/>
    <w:rsid w:val="009072C6"/>
    <w:rsid w:val="00907667"/>
    <w:rsid w:val="009100C5"/>
    <w:rsid w:val="0091093E"/>
    <w:rsid w:val="009112BC"/>
    <w:rsid w:val="00912B84"/>
    <w:rsid w:val="00913226"/>
    <w:rsid w:val="009134E0"/>
    <w:rsid w:val="00916560"/>
    <w:rsid w:val="0092272E"/>
    <w:rsid w:val="00924CB2"/>
    <w:rsid w:val="009267A5"/>
    <w:rsid w:val="009315B5"/>
    <w:rsid w:val="009370BD"/>
    <w:rsid w:val="00942066"/>
    <w:rsid w:val="00947BA9"/>
    <w:rsid w:val="009532B0"/>
    <w:rsid w:val="00954928"/>
    <w:rsid w:val="00961A73"/>
    <w:rsid w:val="0096240A"/>
    <w:rsid w:val="009641E2"/>
    <w:rsid w:val="00967D0B"/>
    <w:rsid w:val="0097290E"/>
    <w:rsid w:val="00975306"/>
    <w:rsid w:val="00975BD9"/>
    <w:rsid w:val="00981502"/>
    <w:rsid w:val="00982FA9"/>
    <w:rsid w:val="009877FF"/>
    <w:rsid w:val="00990723"/>
    <w:rsid w:val="00990EA2"/>
    <w:rsid w:val="009A0CB9"/>
    <w:rsid w:val="009A3D7A"/>
    <w:rsid w:val="009A6469"/>
    <w:rsid w:val="009B484D"/>
    <w:rsid w:val="009B66C4"/>
    <w:rsid w:val="009B728D"/>
    <w:rsid w:val="009C5837"/>
    <w:rsid w:val="009C5FBA"/>
    <w:rsid w:val="009D4FE1"/>
    <w:rsid w:val="009E1930"/>
    <w:rsid w:val="009E6058"/>
    <w:rsid w:val="009E7072"/>
    <w:rsid w:val="009E71B4"/>
    <w:rsid w:val="009E7F15"/>
    <w:rsid w:val="009F2FE7"/>
    <w:rsid w:val="009F3781"/>
    <w:rsid w:val="009F37D6"/>
    <w:rsid w:val="009F414C"/>
    <w:rsid w:val="009F417A"/>
    <w:rsid w:val="00A01B6F"/>
    <w:rsid w:val="00A03B5D"/>
    <w:rsid w:val="00A04FB3"/>
    <w:rsid w:val="00A05924"/>
    <w:rsid w:val="00A077DE"/>
    <w:rsid w:val="00A12AED"/>
    <w:rsid w:val="00A13146"/>
    <w:rsid w:val="00A21DE6"/>
    <w:rsid w:val="00A26643"/>
    <w:rsid w:val="00A30CCA"/>
    <w:rsid w:val="00A33B79"/>
    <w:rsid w:val="00A361E0"/>
    <w:rsid w:val="00A4000F"/>
    <w:rsid w:val="00A444BB"/>
    <w:rsid w:val="00A44EE1"/>
    <w:rsid w:val="00A4544C"/>
    <w:rsid w:val="00A47675"/>
    <w:rsid w:val="00A47E85"/>
    <w:rsid w:val="00A51127"/>
    <w:rsid w:val="00A559E0"/>
    <w:rsid w:val="00A57846"/>
    <w:rsid w:val="00A73B30"/>
    <w:rsid w:val="00A77964"/>
    <w:rsid w:val="00A80C23"/>
    <w:rsid w:val="00A80D2B"/>
    <w:rsid w:val="00A84A8E"/>
    <w:rsid w:val="00A86AA1"/>
    <w:rsid w:val="00A86D57"/>
    <w:rsid w:val="00A9203D"/>
    <w:rsid w:val="00A9474F"/>
    <w:rsid w:val="00A951E0"/>
    <w:rsid w:val="00A9728B"/>
    <w:rsid w:val="00A97E35"/>
    <w:rsid w:val="00AA2913"/>
    <w:rsid w:val="00AA51C4"/>
    <w:rsid w:val="00AC1F36"/>
    <w:rsid w:val="00AC3934"/>
    <w:rsid w:val="00AC3D27"/>
    <w:rsid w:val="00AC407B"/>
    <w:rsid w:val="00AC4AA8"/>
    <w:rsid w:val="00AC7833"/>
    <w:rsid w:val="00AD1CF0"/>
    <w:rsid w:val="00AD5728"/>
    <w:rsid w:val="00AD686E"/>
    <w:rsid w:val="00AE7666"/>
    <w:rsid w:val="00AF157F"/>
    <w:rsid w:val="00AF3438"/>
    <w:rsid w:val="00AF6C19"/>
    <w:rsid w:val="00B0370E"/>
    <w:rsid w:val="00B06CCB"/>
    <w:rsid w:val="00B1119F"/>
    <w:rsid w:val="00B14903"/>
    <w:rsid w:val="00B2005C"/>
    <w:rsid w:val="00B26084"/>
    <w:rsid w:val="00B51AA2"/>
    <w:rsid w:val="00B52661"/>
    <w:rsid w:val="00B533C6"/>
    <w:rsid w:val="00B536D8"/>
    <w:rsid w:val="00B54279"/>
    <w:rsid w:val="00B561B4"/>
    <w:rsid w:val="00B601E0"/>
    <w:rsid w:val="00B62789"/>
    <w:rsid w:val="00B637DD"/>
    <w:rsid w:val="00B66F3B"/>
    <w:rsid w:val="00B72173"/>
    <w:rsid w:val="00B7458D"/>
    <w:rsid w:val="00B825C8"/>
    <w:rsid w:val="00B8280B"/>
    <w:rsid w:val="00B82E44"/>
    <w:rsid w:val="00B90614"/>
    <w:rsid w:val="00B912BC"/>
    <w:rsid w:val="00B9568F"/>
    <w:rsid w:val="00B97AD0"/>
    <w:rsid w:val="00BA09B4"/>
    <w:rsid w:val="00BA155E"/>
    <w:rsid w:val="00BA382F"/>
    <w:rsid w:val="00BA4A2B"/>
    <w:rsid w:val="00BA6DD0"/>
    <w:rsid w:val="00BB04A4"/>
    <w:rsid w:val="00BB3B81"/>
    <w:rsid w:val="00BB552A"/>
    <w:rsid w:val="00BB5CC1"/>
    <w:rsid w:val="00BB62C6"/>
    <w:rsid w:val="00BB67F0"/>
    <w:rsid w:val="00BC1C8C"/>
    <w:rsid w:val="00BC2EA5"/>
    <w:rsid w:val="00BC76ED"/>
    <w:rsid w:val="00BD50C2"/>
    <w:rsid w:val="00BD6F78"/>
    <w:rsid w:val="00BD7690"/>
    <w:rsid w:val="00BD78B1"/>
    <w:rsid w:val="00BE0216"/>
    <w:rsid w:val="00BE31A1"/>
    <w:rsid w:val="00BE3BB6"/>
    <w:rsid w:val="00BF01FD"/>
    <w:rsid w:val="00BF3E11"/>
    <w:rsid w:val="00BF43E2"/>
    <w:rsid w:val="00C00E9B"/>
    <w:rsid w:val="00C01491"/>
    <w:rsid w:val="00C01885"/>
    <w:rsid w:val="00C07443"/>
    <w:rsid w:val="00C07A65"/>
    <w:rsid w:val="00C150C0"/>
    <w:rsid w:val="00C15C97"/>
    <w:rsid w:val="00C21F39"/>
    <w:rsid w:val="00C22320"/>
    <w:rsid w:val="00C22C60"/>
    <w:rsid w:val="00C22ED0"/>
    <w:rsid w:val="00C275A6"/>
    <w:rsid w:val="00C30D20"/>
    <w:rsid w:val="00C341C0"/>
    <w:rsid w:val="00C36C26"/>
    <w:rsid w:val="00C36DB7"/>
    <w:rsid w:val="00C3723A"/>
    <w:rsid w:val="00C37792"/>
    <w:rsid w:val="00C46E69"/>
    <w:rsid w:val="00C473BF"/>
    <w:rsid w:val="00C52774"/>
    <w:rsid w:val="00C53389"/>
    <w:rsid w:val="00C550CD"/>
    <w:rsid w:val="00C5589F"/>
    <w:rsid w:val="00C55F51"/>
    <w:rsid w:val="00C57C52"/>
    <w:rsid w:val="00C6370B"/>
    <w:rsid w:val="00C64C80"/>
    <w:rsid w:val="00C73258"/>
    <w:rsid w:val="00C75965"/>
    <w:rsid w:val="00C848DE"/>
    <w:rsid w:val="00C91E8E"/>
    <w:rsid w:val="00C938B0"/>
    <w:rsid w:val="00C944D4"/>
    <w:rsid w:val="00CA032B"/>
    <w:rsid w:val="00CA662C"/>
    <w:rsid w:val="00CA6AF9"/>
    <w:rsid w:val="00CB10BA"/>
    <w:rsid w:val="00CB16E4"/>
    <w:rsid w:val="00CB3F1D"/>
    <w:rsid w:val="00CB4900"/>
    <w:rsid w:val="00CB7B0C"/>
    <w:rsid w:val="00CB7E6D"/>
    <w:rsid w:val="00CC1DB3"/>
    <w:rsid w:val="00CC1FCB"/>
    <w:rsid w:val="00CC2BF7"/>
    <w:rsid w:val="00CC3D54"/>
    <w:rsid w:val="00CC4BBD"/>
    <w:rsid w:val="00CC55D5"/>
    <w:rsid w:val="00CD0C9A"/>
    <w:rsid w:val="00CD173B"/>
    <w:rsid w:val="00CD1850"/>
    <w:rsid w:val="00CD5585"/>
    <w:rsid w:val="00CD65F0"/>
    <w:rsid w:val="00CE3527"/>
    <w:rsid w:val="00CE3B24"/>
    <w:rsid w:val="00CE6676"/>
    <w:rsid w:val="00CE7EF2"/>
    <w:rsid w:val="00CF10C2"/>
    <w:rsid w:val="00CF5158"/>
    <w:rsid w:val="00CF62C6"/>
    <w:rsid w:val="00D016A4"/>
    <w:rsid w:val="00D038E1"/>
    <w:rsid w:val="00D05EDE"/>
    <w:rsid w:val="00D14786"/>
    <w:rsid w:val="00D214E1"/>
    <w:rsid w:val="00D21CE4"/>
    <w:rsid w:val="00D25BEF"/>
    <w:rsid w:val="00D26583"/>
    <w:rsid w:val="00D30BD5"/>
    <w:rsid w:val="00D30C9C"/>
    <w:rsid w:val="00D31BEC"/>
    <w:rsid w:val="00D36C05"/>
    <w:rsid w:val="00D41CF1"/>
    <w:rsid w:val="00D42CC3"/>
    <w:rsid w:val="00D51CCE"/>
    <w:rsid w:val="00D53784"/>
    <w:rsid w:val="00D57283"/>
    <w:rsid w:val="00D66851"/>
    <w:rsid w:val="00D670E0"/>
    <w:rsid w:val="00D673B6"/>
    <w:rsid w:val="00D85AB0"/>
    <w:rsid w:val="00D94368"/>
    <w:rsid w:val="00D97B07"/>
    <w:rsid w:val="00DA48B7"/>
    <w:rsid w:val="00DA4943"/>
    <w:rsid w:val="00DA5D74"/>
    <w:rsid w:val="00DA6E2F"/>
    <w:rsid w:val="00DA793F"/>
    <w:rsid w:val="00DB033E"/>
    <w:rsid w:val="00DB1AC4"/>
    <w:rsid w:val="00DB7F20"/>
    <w:rsid w:val="00DC45D7"/>
    <w:rsid w:val="00DC4800"/>
    <w:rsid w:val="00DC4DD4"/>
    <w:rsid w:val="00DC4ED9"/>
    <w:rsid w:val="00DD219C"/>
    <w:rsid w:val="00DD326F"/>
    <w:rsid w:val="00DE0226"/>
    <w:rsid w:val="00DE11C4"/>
    <w:rsid w:val="00DE284A"/>
    <w:rsid w:val="00DE2F2D"/>
    <w:rsid w:val="00DE5622"/>
    <w:rsid w:val="00DE70B6"/>
    <w:rsid w:val="00DF1CCD"/>
    <w:rsid w:val="00DF3B0E"/>
    <w:rsid w:val="00DF4B20"/>
    <w:rsid w:val="00E03BC7"/>
    <w:rsid w:val="00E040D4"/>
    <w:rsid w:val="00E06E8D"/>
    <w:rsid w:val="00E0788C"/>
    <w:rsid w:val="00E109EA"/>
    <w:rsid w:val="00E11D8F"/>
    <w:rsid w:val="00E24CC2"/>
    <w:rsid w:val="00E26203"/>
    <w:rsid w:val="00E2730F"/>
    <w:rsid w:val="00E309D8"/>
    <w:rsid w:val="00E3510A"/>
    <w:rsid w:val="00E4286F"/>
    <w:rsid w:val="00E4669F"/>
    <w:rsid w:val="00E50EFB"/>
    <w:rsid w:val="00E52CB5"/>
    <w:rsid w:val="00E56F27"/>
    <w:rsid w:val="00E60D19"/>
    <w:rsid w:val="00E617F8"/>
    <w:rsid w:val="00E745BA"/>
    <w:rsid w:val="00E76EB8"/>
    <w:rsid w:val="00E778F1"/>
    <w:rsid w:val="00E80E9F"/>
    <w:rsid w:val="00E8305A"/>
    <w:rsid w:val="00E879C2"/>
    <w:rsid w:val="00EA214A"/>
    <w:rsid w:val="00EA5099"/>
    <w:rsid w:val="00EA76C6"/>
    <w:rsid w:val="00EB1B85"/>
    <w:rsid w:val="00EB2C05"/>
    <w:rsid w:val="00EB42DF"/>
    <w:rsid w:val="00EB46E4"/>
    <w:rsid w:val="00EB6CC2"/>
    <w:rsid w:val="00EB771B"/>
    <w:rsid w:val="00EC2983"/>
    <w:rsid w:val="00EC6660"/>
    <w:rsid w:val="00ED065B"/>
    <w:rsid w:val="00ED2FCB"/>
    <w:rsid w:val="00ED36DE"/>
    <w:rsid w:val="00EE26B0"/>
    <w:rsid w:val="00EE3D60"/>
    <w:rsid w:val="00EE50A4"/>
    <w:rsid w:val="00EE540B"/>
    <w:rsid w:val="00EE5F42"/>
    <w:rsid w:val="00EE6981"/>
    <w:rsid w:val="00EF1F60"/>
    <w:rsid w:val="00EF7903"/>
    <w:rsid w:val="00F01EC1"/>
    <w:rsid w:val="00F02002"/>
    <w:rsid w:val="00F07092"/>
    <w:rsid w:val="00F070D4"/>
    <w:rsid w:val="00F1167E"/>
    <w:rsid w:val="00F12A29"/>
    <w:rsid w:val="00F13879"/>
    <w:rsid w:val="00F1408F"/>
    <w:rsid w:val="00F2168A"/>
    <w:rsid w:val="00F21F7C"/>
    <w:rsid w:val="00F22544"/>
    <w:rsid w:val="00F25773"/>
    <w:rsid w:val="00F311BD"/>
    <w:rsid w:val="00F338EF"/>
    <w:rsid w:val="00F35E5D"/>
    <w:rsid w:val="00F37650"/>
    <w:rsid w:val="00F40691"/>
    <w:rsid w:val="00F40FC9"/>
    <w:rsid w:val="00F410B9"/>
    <w:rsid w:val="00F412A6"/>
    <w:rsid w:val="00F42AFD"/>
    <w:rsid w:val="00F51555"/>
    <w:rsid w:val="00F5282A"/>
    <w:rsid w:val="00F626CC"/>
    <w:rsid w:val="00F638C4"/>
    <w:rsid w:val="00F8096E"/>
    <w:rsid w:val="00F82602"/>
    <w:rsid w:val="00F84685"/>
    <w:rsid w:val="00F950FA"/>
    <w:rsid w:val="00F97690"/>
    <w:rsid w:val="00FA0A66"/>
    <w:rsid w:val="00FA2B1E"/>
    <w:rsid w:val="00FA5270"/>
    <w:rsid w:val="00FB1135"/>
    <w:rsid w:val="00FB4D9B"/>
    <w:rsid w:val="00FB52A7"/>
    <w:rsid w:val="00FB7467"/>
    <w:rsid w:val="00FC2DE2"/>
    <w:rsid w:val="00FC44ED"/>
    <w:rsid w:val="00FD2BBD"/>
    <w:rsid w:val="00FD41FB"/>
    <w:rsid w:val="00FD4553"/>
    <w:rsid w:val="00FD7B00"/>
    <w:rsid w:val="00FE4FBC"/>
    <w:rsid w:val="00FE6653"/>
    <w:rsid w:val="00FF0DBC"/>
    <w:rsid w:val="00FF30CD"/>
    <w:rsid w:val="00FF554C"/>
    <w:rsid w:val="05A7E1B2"/>
    <w:rsid w:val="093E4E6B"/>
    <w:rsid w:val="0A4EC1A3"/>
    <w:rsid w:val="0AE9A0CE"/>
    <w:rsid w:val="10976CB0"/>
    <w:rsid w:val="123C3E0D"/>
    <w:rsid w:val="1325B687"/>
    <w:rsid w:val="1614A7CD"/>
    <w:rsid w:val="19B773DD"/>
    <w:rsid w:val="1CC4EE62"/>
    <w:rsid w:val="21FF4056"/>
    <w:rsid w:val="2A4AC3A9"/>
    <w:rsid w:val="2B06348A"/>
    <w:rsid w:val="2ECCA1C5"/>
    <w:rsid w:val="302C0F62"/>
    <w:rsid w:val="3886A64E"/>
    <w:rsid w:val="38F6C709"/>
    <w:rsid w:val="3D464478"/>
    <w:rsid w:val="3EE36E82"/>
    <w:rsid w:val="422541AF"/>
    <w:rsid w:val="43510DBC"/>
    <w:rsid w:val="4E18B270"/>
    <w:rsid w:val="533BC472"/>
    <w:rsid w:val="59391024"/>
    <w:rsid w:val="5C0A44F2"/>
    <w:rsid w:val="64D2852C"/>
    <w:rsid w:val="652AB236"/>
    <w:rsid w:val="675BABF1"/>
    <w:rsid w:val="6B0AF969"/>
    <w:rsid w:val="6F92FF85"/>
    <w:rsid w:val="7356DB36"/>
    <w:rsid w:val="7484A777"/>
    <w:rsid w:val="761B4BD6"/>
    <w:rsid w:val="7C2D0C64"/>
    <w:rsid w:val="7FCCB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12800BE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E02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89E" w:themeColor="accent1" w:themeShade="BF"/>
      <w:sz w:val="32"/>
      <w:szCs w:val="32"/>
    </w:rPr>
  </w:style>
  <w:style w:type="paragraph" w:styleId="Titolo2">
    <w:name w:val="heading 2"/>
    <w:link w:val="Titolo2Carattere"/>
    <w:uiPriority w:val="9"/>
    <w:unhideWhenUsed/>
    <w:qFormat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  <w:outlineLvl w:val="1"/>
    </w:pPr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275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B69" w:themeColor="accent1" w:themeShade="7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826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589E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aintitle">
    <w:name w:val="Main title"/>
    <w:basedOn w:val="Normale"/>
    <w:qFormat/>
    <w:rsid w:val="000455F6"/>
    <w:pPr>
      <w:pBdr>
        <w:bottom w:val="single" w:sz="4" w:space="15" w:color="0078BF"/>
      </w:pBdr>
      <w:spacing w:before="100" w:beforeAutospacing="1" w:after="300"/>
    </w:pPr>
    <w:rPr>
      <w:color w:val="FFFFFF" w:themeColor="background1"/>
      <w:sz w:val="44"/>
      <w:shd w:val="clear" w:color="auto" w:fill="0077D4"/>
      <w:lang w:val="en-GB"/>
    </w:rPr>
  </w:style>
  <w:style w:type="paragraph" w:customStyle="1" w:styleId="Intro">
    <w:name w:val="Intro"/>
    <w:basedOn w:val="Normale"/>
    <w:qFormat/>
    <w:rsid w:val="0053436B"/>
    <w:pPr>
      <w:spacing w:after="300"/>
    </w:pPr>
    <w:rPr>
      <w:rFonts w:ascii="Calibri" w:hAnsi="Calibri"/>
      <w:i/>
      <w:color w:val="7F7F7F" w:themeColor="text1" w:themeTint="80"/>
      <w:sz w:val="34"/>
    </w:rPr>
  </w:style>
  <w:style w:type="paragraph" w:customStyle="1" w:styleId="UNESCOText">
    <w:name w:val="UNESCO_Text"/>
    <w:basedOn w:val="Normale"/>
    <w:qFormat/>
    <w:rsid w:val="00B66F3B"/>
    <w:pPr>
      <w:widowControl w:val="0"/>
      <w:autoSpaceDE w:val="0"/>
      <w:autoSpaceDN w:val="0"/>
      <w:adjustRightInd w:val="0"/>
      <w:spacing w:after="120"/>
    </w:pPr>
    <w:rPr>
      <w:rFonts w:cs="ı'EDXˇ"/>
      <w:sz w:val="19"/>
      <w:szCs w:val="19"/>
    </w:rPr>
  </w:style>
  <w:style w:type="paragraph" w:customStyle="1" w:styleId="Quote1">
    <w:name w:val="Quote_1"/>
    <w:basedOn w:val="UNESCOText"/>
    <w:next w:val="Quoteattribute"/>
    <w:qFormat/>
    <w:rsid w:val="00DE11C4"/>
    <w:pPr>
      <w:spacing w:before="480"/>
      <w:jc w:val="center"/>
    </w:pPr>
    <w:rPr>
      <w:b/>
      <w:color w:val="FFFFFF" w:themeColor="background1"/>
      <w:sz w:val="34"/>
      <w:szCs w:val="34"/>
      <w:shd w:val="clear" w:color="auto" w:fill="95C11F"/>
    </w:rPr>
  </w:style>
  <w:style w:type="paragraph" w:customStyle="1" w:styleId="Quoteattribute">
    <w:name w:val="Quote_attribute"/>
    <w:basedOn w:val="UNESCOText"/>
    <w:qFormat/>
    <w:rsid w:val="00DE11C4"/>
    <w:pPr>
      <w:spacing w:before="120" w:after="480"/>
      <w:jc w:val="center"/>
    </w:pPr>
    <w:rPr>
      <w:b/>
      <w:color w:val="95C11F"/>
    </w:rPr>
  </w:style>
  <w:style w:type="paragraph" w:styleId="Intestazione">
    <w:name w:val="header"/>
    <w:basedOn w:val="Normale"/>
    <w:link w:val="IntestazioneCarattere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02002"/>
  </w:style>
  <w:style w:type="paragraph" w:styleId="Pidipagina">
    <w:name w:val="footer"/>
    <w:basedOn w:val="Normale"/>
    <w:link w:val="PidipaginaCarattere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02002"/>
  </w:style>
  <w:style w:type="paragraph" w:customStyle="1" w:styleId="FCsubtitle">
    <w:name w:val="FC sub title"/>
    <w:basedOn w:val="FCtitle"/>
    <w:qFormat/>
    <w:rsid w:val="00DE11C4"/>
    <w:rPr>
      <w:sz w:val="46"/>
      <w:szCs w:val="46"/>
      <w:shd w:val="clear" w:color="auto" w:fill="C5192D"/>
    </w:rPr>
  </w:style>
  <w:style w:type="paragraph" w:customStyle="1" w:styleId="FCtitle">
    <w:name w:val="FC title"/>
    <w:basedOn w:val="Normale"/>
    <w:qFormat/>
    <w:rsid w:val="00A51127"/>
    <w:pPr>
      <w:spacing w:after="120"/>
    </w:pPr>
    <w:rPr>
      <w:color w:val="FFFFFF" w:themeColor="background1"/>
      <w:sz w:val="100"/>
      <w:shd w:val="clear" w:color="auto" w:fill="0077D4"/>
      <w:lang w:val="en-GB"/>
    </w:rPr>
  </w:style>
  <w:style w:type="paragraph" w:customStyle="1" w:styleId="H1">
    <w:name w:val="H1"/>
    <w:basedOn w:val="UNESCOText"/>
    <w:qFormat/>
    <w:rsid w:val="004E35AB"/>
    <w:rPr>
      <w:b/>
      <w:color w:val="C5192D"/>
      <w:sz w:val="26"/>
      <w:szCs w:val="26"/>
    </w:rPr>
  </w:style>
  <w:style w:type="paragraph" w:customStyle="1" w:styleId="H3">
    <w:name w:val="H3"/>
    <w:basedOn w:val="UNESCOText"/>
    <w:qFormat/>
    <w:rsid w:val="00437A1D"/>
    <w:pPr>
      <w:spacing w:after="0"/>
    </w:pPr>
    <w:rPr>
      <w:b/>
    </w:rPr>
  </w:style>
  <w:style w:type="paragraph" w:customStyle="1" w:styleId="Bulllets">
    <w:name w:val="Bulllets"/>
    <w:basedOn w:val="UNESCOText"/>
    <w:qFormat/>
    <w:rsid w:val="00823111"/>
    <w:pPr>
      <w:numPr>
        <w:numId w:val="2"/>
      </w:numPr>
      <w:ind w:left="360"/>
    </w:pPr>
  </w:style>
  <w:style w:type="paragraph" w:customStyle="1" w:styleId="Subbullets">
    <w:name w:val="Sub bullets"/>
    <w:basedOn w:val="Bulllets"/>
    <w:qFormat/>
    <w:rsid w:val="00823111"/>
    <w:pPr>
      <w:ind w:left="720"/>
    </w:pPr>
  </w:style>
  <w:style w:type="paragraph" w:customStyle="1" w:styleId="Numbered">
    <w:name w:val="Numbered"/>
    <w:basedOn w:val="UNESCOText"/>
    <w:qFormat/>
    <w:rsid w:val="00823111"/>
    <w:pPr>
      <w:numPr>
        <w:numId w:val="4"/>
      </w:numPr>
      <w:ind w:left="360"/>
    </w:pPr>
  </w:style>
  <w:style w:type="paragraph" w:customStyle="1" w:styleId="H2">
    <w:name w:val="H2"/>
    <w:basedOn w:val="UNESCOText"/>
    <w:qFormat/>
    <w:rsid w:val="000455F6"/>
    <w:rPr>
      <w:color w:val="0077D4"/>
      <w:sz w:val="26"/>
      <w:szCs w:val="26"/>
    </w:rPr>
  </w:style>
  <w:style w:type="numbering" w:customStyle="1" w:styleId="UNNumberedmuti">
    <w:name w:val="UN_Numbered muti"/>
    <w:uiPriority w:val="99"/>
    <w:rsid w:val="0015666E"/>
    <w:pPr>
      <w:numPr>
        <w:numId w:val="3"/>
      </w:numPr>
    </w:pPr>
  </w:style>
  <w:style w:type="character" w:styleId="Numeropagina">
    <w:name w:val="page number"/>
    <w:basedOn w:val="Carpredefinitoparagrafo"/>
    <w:uiPriority w:val="99"/>
    <w:semiHidden/>
    <w:unhideWhenUsed/>
    <w:rsid w:val="00942066"/>
  </w:style>
  <w:style w:type="table" w:styleId="Grigliatabella">
    <w:name w:val="Table Grid"/>
    <w:basedOn w:val="Tabellanormale"/>
    <w:uiPriority w:val="39"/>
    <w:rsid w:val="00DA6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UNESCOText"/>
    <w:qFormat/>
    <w:rsid w:val="008F59CE"/>
    <w:pPr>
      <w:tabs>
        <w:tab w:val="left" w:pos="1178"/>
      </w:tabs>
    </w:pPr>
    <w:rPr>
      <w:b/>
      <w:color w:val="FFFFFF" w:themeColor="background1"/>
    </w:rPr>
  </w:style>
  <w:style w:type="paragraph" w:customStyle="1" w:styleId="Tableheaderred">
    <w:name w:val="Table header red"/>
    <w:basedOn w:val="UNESCOText"/>
    <w:qFormat/>
    <w:rsid w:val="008F59CE"/>
    <w:rPr>
      <w:b/>
      <w:color w:val="C5192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2D2B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2D2B"/>
    <w:rPr>
      <w:rFonts w:ascii="Lucida Grande" w:hAnsi="Lucida Grande" w:cs="Lucida Grande"/>
      <w:sz w:val="18"/>
      <w:szCs w:val="18"/>
    </w:rPr>
  </w:style>
  <w:style w:type="paragraph" w:customStyle="1" w:styleId="RunningHead">
    <w:name w:val="Running Head"/>
    <w:basedOn w:val="Normale"/>
    <w:qFormat/>
    <w:rsid w:val="007A2A69"/>
    <w:pPr>
      <w:pBdr>
        <w:bottom w:val="single" w:sz="4" w:space="3" w:color="0077D4"/>
      </w:pBdr>
      <w:tabs>
        <w:tab w:val="center" w:pos="4513"/>
        <w:tab w:val="right" w:pos="9026"/>
      </w:tabs>
      <w:jc w:val="right"/>
    </w:pPr>
    <w:rPr>
      <w:rFonts w:ascii="Calibri" w:eastAsia="Calibri" w:hAnsi="Calibri" w:cs="ı'EDXˇ"/>
      <w:b/>
      <w:bCs/>
      <w:color w:val="0077D4"/>
      <w:sz w:val="16"/>
      <w:szCs w:val="16"/>
    </w:rPr>
  </w:style>
  <w:style w:type="paragraph" w:customStyle="1" w:styleId="Reference">
    <w:name w:val="Reference"/>
    <w:basedOn w:val="UNESCOText"/>
    <w:qFormat/>
    <w:rsid w:val="00B26084"/>
    <w:pPr>
      <w:pBdr>
        <w:top w:val="single" w:sz="4" w:space="4" w:color="0077D4"/>
      </w:pBdr>
    </w:pPr>
    <w:rPr>
      <w:sz w:val="16"/>
      <w:szCs w:val="16"/>
    </w:rPr>
  </w:style>
  <w:style w:type="paragraph" w:customStyle="1" w:styleId="Default">
    <w:name w:val="Default"/>
    <w:rsid w:val="00647A1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Italic">
    <w:name w:val="Italic"/>
    <w:basedOn w:val="Carpredefinitoparagrafo"/>
    <w:uiPriority w:val="1"/>
    <w:qFormat/>
    <w:rsid w:val="006F548E"/>
    <w:rPr>
      <w:i/>
    </w:rPr>
  </w:style>
  <w:style w:type="character" w:customStyle="1" w:styleId="Bold">
    <w:name w:val="Bold"/>
    <w:basedOn w:val="Carpredefinitoparagrafo"/>
    <w:uiPriority w:val="1"/>
    <w:qFormat/>
    <w:rsid w:val="00240176"/>
    <w:rPr>
      <w:b/>
    </w:rPr>
  </w:style>
  <w:style w:type="character" w:customStyle="1" w:styleId="Superscript">
    <w:name w:val="Superscript"/>
    <w:basedOn w:val="Carpredefinitoparagrafo"/>
    <w:uiPriority w:val="1"/>
    <w:qFormat/>
    <w:rsid w:val="00B26084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D326F"/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 w:eastAsia="zh-CN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text">
    <w:name w:val="Bodytext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Calibri" w:hAnsi="Calibri" w:cs="Calibri"/>
      <w:color w:val="000000"/>
      <w:sz w:val="19"/>
      <w:szCs w:val="19"/>
      <w:u w:color="000000"/>
      <w:bdr w:val="nil"/>
      <w:lang w:eastAsia="zh-CN"/>
    </w:rPr>
  </w:style>
  <w:style w:type="paragraph" w:customStyle="1" w:styleId="Heading">
    <w:name w:val="Heading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Arial Unicode MS" w:hAnsi="Calibri" w:cs="Arial Unicode MS"/>
      <w:b/>
      <w:bCs/>
      <w:color w:val="C5192D"/>
      <w:sz w:val="26"/>
      <w:szCs w:val="26"/>
      <w:u w:color="C5192D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NormaleWeb">
    <w:name w:val="Normal (Web)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fr-FR" w:eastAsia="zh-CN"/>
    </w:rPr>
  </w:style>
  <w:style w:type="numbering" w:customStyle="1" w:styleId="ImportedStyle1">
    <w:name w:val="Imported Style 1"/>
    <w:rsid w:val="00DD326F"/>
    <w:pPr>
      <w:numPr>
        <w:numId w:val="5"/>
      </w:numPr>
    </w:pPr>
  </w:style>
  <w:style w:type="paragraph" w:styleId="Paragrafoelenco">
    <w:name w:val="List Paragraph"/>
    <w:uiPriority w:val="34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after="160" w:line="252" w:lineRule="auto"/>
      <w:ind w:left="720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customStyle="1" w:styleId="None">
    <w:name w:val="None"/>
    <w:rsid w:val="00DD326F"/>
  </w:style>
  <w:style w:type="paragraph" w:styleId="Testocommento">
    <w:name w:val="annotation text"/>
    <w:link w:val="TestocommentoCarattere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D326F"/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numbering" w:customStyle="1" w:styleId="ImportedStyle8">
    <w:name w:val="Imported Style 8"/>
    <w:rsid w:val="00DD326F"/>
    <w:pPr>
      <w:numPr>
        <w:numId w:val="6"/>
      </w:numPr>
    </w:pPr>
  </w:style>
  <w:style w:type="numbering" w:customStyle="1" w:styleId="ImportedStyle9">
    <w:name w:val="Imported Style 9"/>
    <w:rsid w:val="00DD326F"/>
    <w:pPr>
      <w:numPr>
        <w:numId w:val="7"/>
      </w:numPr>
    </w:pPr>
  </w:style>
  <w:style w:type="numbering" w:customStyle="1" w:styleId="ImportedStyle100">
    <w:name w:val="Imported Style 10"/>
    <w:rsid w:val="00DD326F"/>
    <w:pPr>
      <w:numPr>
        <w:numId w:val="8"/>
      </w:numPr>
    </w:pPr>
  </w:style>
  <w:style w:type="numbering" w:customStyle="1" w:styleId="ImportedStyle11">
    <w:name w:val="Imported Style 11"/>
    <w:rsid w:val="00DD326F"/>
    <w:pPr>
      <w:numPr>
        <w:numId w:val="9"/>
      </w:numPr>
    </w:pPr>
  </w:style>
  <w:style w:type="paragraph" w:customStyle="1" w:styleId="BodyAA">
    <w:name w:val="Body A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">
    <w:name w:val="Imported Style 1.0"/>
    <w:rsid w:val="00DD326F"/>
    <w:pPr>
      <w:numPr>
        <w:numId w:val="10"/>
      </w:numPr>
    </w:pPr>
  </w:style>
  <w:style w:type="character" w:customStyle="1" w:styleId="Hyperlink1">
    <w:name w:val="Hyperlink.1"/>
    <w:basedOn w:val="None"/>
    <w:rsid w:val="00DD326F"/>
    <w:rPr>
      <w:rFonts w:ascii="Calibri" w:eastAsia="Calibri" w:hAnsi="Calibri" w:cs="Calibri"/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None"/>
    <w:rsid w:val="00DD326F"/>
    <w:rPr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Titolo1Carattere">
    <w:name w:val="Titolo 1 Carattere"/>
    <w:basedOn w:val="Carpredefinitoparagrafo"/>
    <w:link w:val="Titolo1"/>
    <w:uiPriority w:val="9"/>
    <w:rsid w:val="00DE0226"/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</w:rPr>
  </w:style>
  <w:style w:type="character" w:styleId="Riferimentointenso">
    <w:name w:val="Intense Reference"/>
    <w:basedOn w:val="Carpredefinitoparagrafo"/>
    <w:uiPriority w:val="32"/>
    <w:qFormat/>
    <w:rsid w:val="00C275A6"/>
    <w:rPr>
      <w:b/>
      <w:bCs/>
      <w:smallCaps/>
      <w:color w:val="0077D4" w:themeColor="accent1"/>
      <w:spacing w:val="5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275A6"/>
    <w:pPr>
      <w:pBdr>
        <w:top w:val="single" w:sz="4" w:space="10" w:color="0077D4" w:themeColor="accent1"/>
        <w:bottom w:val="single" w:sz="4" w:space="10" w:color="0077D4" w:themeColor="accent1"/>
      </w:pBdr>
      <w:spacing w:before="360" w:after="360"/>
      <w:ind w:left="864" w:right="864"/>
      <w:jc w:val="center"/>
    </w:pPr>
    <w:rPr>
      <w:i/>
      <w:iCs/>
      <w:color w:val="0077D4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275A6"/>
    <w:rPr>
      <w:rFonts w:ascii="Times New Roman" w:eastAsia="Arial Unicode MS" w:hAnsi="Times New Roman" w:cs="Times New Roman"/>
      <w:i/>
      <w:iCs/>
      <w:color w:val="0077D4" w:themeColor="accent1"/>
      <w:bdr w:val="nil"/>
    </w:rPr>
  </w:style>
  <w:style w:type="character" w:styleId="Enfasiintensa">
    <w:name w:val="Intense Emphasis"/>
    <w:basedOn w:val="Carpredefinitoparagrafo"/>
    <w:uiPriority w:val="21"/>
    <w:qFormat/>
    <w:rsid w:val="00C275A6"/>
    <w:rPr>
      <w:i/>
      <w:iCs/>
      <w:color w:val="0077D4" w:themeColor="accent1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275A6"/>
    <w:rPr>
      <w:rFonts w:asciiTheme="majorHAnsi" w:eastAsiaTheme="majorEastAsia" w:hAnsiTheme="majorHAnsi" w:cstheme="majorBidi"/>
      <w:color w:val="003B69" w:themeColor="accent1" w:themeShade="7F"/>
      <w:bdr w:val="nil"/>
    </w:rPr>
  </w:style>
  <w:style w:type="paragraph" w:styleId="Nessunaspaziatura">
    <w:name w:val="No Spacing"/>
    <w:uiPriority w:val="1"/>
    <w:qFormat/>
    <w:rsid w:val="00C275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customStyle="1" w:styleId="apple-converted-space">
    <w:name w:val="apple-converted-space"/>
    <w:basedOn w:val="Carpredefinitoparagrafo"/>
    <w:rsid w:val="005630A9"/>
  </w:style>
  <w:style w:type="character" w:styleId="Collegamentoipertestuale">
    <w:name w:val="Hyperlink"/>
    <w:basedOn w:val="Carpredefinitoparagrafo"/>
    <w:uiPriority w:val="99"/>
    <w:unhideWhenUsed/>
    <w:rsid w:val="006912BC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6912BC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43694F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3694F"/>
    <w:rPr>
      <w:rFonts w:ascii="Times New Roman" w:hAnsi="Times New Roman" w:cs="Times New Roman"/>
      <w:b/>
      <w:bCs/>
      <w:color w:val="auto"/>
      <w:lang w:eastAsia="en-US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3694F"/>
    <w:rPr>
      <w:rFonts w:ascii="Times New Roman" w:eastAsia="Arial Unicode MS" w:hAnsi="Times New Roman" w:cs="Times New Roman"/>
      <w:b/>
      <w:bCs/>
      <w:color w:val="000000"/>
      <w:sz w:val="20"/>
      <w:szCs w:val="20"/>
      <w:u w:color="000000"/>
      <w:bdr w:val="nil"/>
      <w:lang w:eastAsia="zh-CN"/>
    </w:rPr>
  </w:style>
  <w:style w:type="character" w:customStyle="1" w:styleId="Titolo4Carattere">
    <w:name w:val="Titolo 4 Carattere"/>
    <w:basedOn w:val="Carpredefinitoparagrafo"/>
    <w:link w:val="Titolo4"/>
    <w:uiPriority w:val="9"/>
    <w:rsid w:val="00F82602"/>
    <w:rPr>
      <w:rFonts w:asciiTheme="majorHAnsi" w:eastAsiaTheme="majorEastAsia" w:hAnsiTheme="majorHAnsi" w:cstheme="majorBidi"/>
      <w:i/>
      <w:iCs/>
      <w:color w:val="00589E" w:themeColor="accent1" w:themeShade="BF"/>
      <w:bdr w:val="nil"/>
    </w:rPr>
  </w:style>
  <w:style w:type="table" w:customStyle="1" w:styleId="GridTable1Light-Accent51">
    <w:name w:val="Grid Table 1 Light - Accent 51"/>
    <w:basedOn w:val="Tabellanormale"/>
    <w:uiPriority w:val="46"/>
    <w:rsid w:val="003D213E"/>
    <w:tblPr>
      <w:tblStyleRowBandSize w:val="1"/>
      <w:tblStyleColBandSize w:val="1"/>
      <w:tblBorders>
        <w:top w:val="single" w:sz="4" w:space="0" w:color="FFD494" w:themeColor="accent5" w:themeTint="66"/>
        <w:left w:val="single" w:sz="4" w:space="0" w:color="FFD494" w:themeColor="accent5" w:themeTint="66"/>
        <w:bottom w:val="single" w:sz="4" w:space="0" w:color="FFD494" w:themeColor="accent5" w:themeTint="66"/>
        <w:right w:val="single" w:sz="4" w:space="0" w:color="FFD494" w:themeColor="accent5" w:themeTint="66"/>
        <w:insideH w:val="single" w:sz="4" w:space="0" w:color="FFD494" w:themeColor="accent5" w:themeTint="66"/>
        <w:insideV w:val="single" w:sz="4" w:space="0" w:color="FFD49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5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5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7Colorful-Accent11">
    <w:name w:val="Grid Table 7 Colorful - Accent 11"/>
    <w:basedOn w:val="Tabellanormale"/>
    <w:uiPriority w:val="52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  <w:tblStylePr w:type="neCell">
      <w:tblPr/>
      <w:tcPr>
        <w:tcBorders>
          <w:bottom w:val="single" w:sz="4" w:space="0" w:color="4CB0FF" w:themeColor="accent1" w:themeTint="99"/>
        </w:tcBorders>
      </w:tcPr>
    </w:tblStylePr>
    <w:tblStylePr w:type="nwCell">
      <w:tblPr/>
      <w:tcPr>
        <w:tcBorders>
          <w:bottom w:val="single" w:sz="4" w:space="0" w:color="4CB0FF" w:themeColor="accent1" w:themeTint="99"/>
        </w:tcBorders>
      </w:tcPr>
    </w:tblStylePr>
    <w:tblStylePr w:type="seCell">
      <w:tblPr/>
      <w:tcPr>
        <w:tcBorders>
          <w:top w:val="single" w:sz="4" w:space="0" w:color="4CB0FF" w:themeColor="accent1" w:themeTint="99"/>
        </w:tcBorders>
      </w:tcPr>
    </w:tblStylePr>
    <w:tblStylePr w:type="swCell">
      <w:tblPr/>
      <w:tcPr>
        <w:tcBorders>
          <w:top w:val="single" w:sz="4" w:space="0" w:color="4CB0FF" w:themeColor="accent1" w:themeTint="99"/>
        </w:tcBorders>
      </w:tcPr>
    </w:tblStylePr>
  </w:style>
  <w:style w:type="table" w:customStyle="1" w:styleId="GridTable6Colorful-Accent11">
    <w:name w:val="Grid Table 6 Colorful - Accent 11"/>
    <w:basedOn w:val="Tabellanormale"/>
    <w:uiPriority w:val="51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C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table" w:customStyle="1" w:styleId="GridTable4-Accent11">
    <w:name w:val="Grid Table 4 - Accent 11"/>
    <w:basedOn w:val="Tabellanormale"/>
    <w:uiPriority w:val="49"/>
    <w:rsid w:val="003D213E"/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7D4" w:themeColor="accent1"/>
          <w:left w:val="single" w:sz="4" w:space="0" w:color="0077D4" w:themeColor="accent1"/>
          <w:bottom w:val="single" w:sz="4" w:space="0" w:color="0077D4" w:themeColor="accent1"/>
          <w:right w:val="single" w:sz="4" w:space="0" w:color="0077D4" w:themeColor="accent1"/>
          <w:insideH w:val="nil"/>
          <w:insideV w:val="nil"/>
        </w:tcBorders>
        <w:shd w:val="clear" w:color="auto" w:fill="0077D4" w:themeFill="accent1"/>
      </w:tcPr>
    </w:tblStylePr>
    <w:tblStylePr w:type="lastRow">
      <w:rPr>
        <w:b/>
        <w:bCs/>
      </w:rPr>
      <w:tblPr/>
      <w:tcPr>
        <w:tcBorders>
          <w:top w:val="double" w:sz="4" w:space="0" w:color="0077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C6370B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F51555"/>
    <w:rPr>
      <w:b/>
      <w:bCs/>
    </w:rPr>
  </w:style>
  <w:style w:type="character" w:customStyle="1" w:styleId="UnresolvedMention3">
    <w:name w:val="Unresolved Mention3"/>
    <w:basedOn w:val="Carpredefinitoparagrafo"/>
    <w:uiPriority w:val="99"/>
    <w:semiHidden/>
    <w:unhideWhenUsed/>
    <w:rsid w:val="009E6058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6F2F32"/>
    <w:rPr>
      <w:color w:val="800080" w:themeColor="followedHyperlink"/>
      <w:u w:val="single"/>
    </w:rPr>
  </w:style>
  <w:style w:type="paragraph" w:styleId="Revisione">
    <w:name w:val="Revision"/>
    <w:hidden/>
    <w:uiPriority w:val="99"/>
    <w:semiHidden/>
    <w:rsid w:val="001E2749"/>
    <w:rPr>
      <w:rFonts w:ascii="Times New Roman" w:eastAsia="Arial Unicode MS" w:hAnsi="Times New Roman" w:cs="Times New Roman"/>
      <w:bdr w:val="nil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702E4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702E4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3702E4"/>
    <w:rPr>
      <w:vertAlign w:val="superscript"/>
    </w:rPr>
  </w:style>
  <w:style w:type="character" w:customStyle="1" w:styleId="UnresolvedMention4">
    <w:name w:val="Unresolved Mention4"/>
    <w:basedOn w:val="Carpredefinitoparagrafo"/>
    <w:uiPriority w:val="99"/>
    <w:semiHidden/>
    <w:unhideWhenUsed/>
    <w:rsid w:val="00A9474F"/>
    <w:rPr>
      <w:color w:val="605E5C"/>
      <w:shd w:val="clear" w:color="auto" w:fill="E1DFDD"/>
    </w:rPr>
  </w:style>
  <w:style w:type="paragraph" w:customStyle="1" w:styleId="Body">
    <w:name w:val="Body"/>
    <w:rsid w:val="008B67C8"/>
    <w:pPr>
      <w:pBdr>
        <w:top w:val="nil"/>
        <w:left w:val="nil"/>
        <w:bottom w:val="nil"/>
        <w:right w:val="nil"/>
        <w:between w:val="nil"/>
        <w:bar w:val="nil"/>
      </w:pBdr>
      <w:bidi/>
      <w:spacing w:after="200" w:line="27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character" w:customStyle="1" w:styleId="jsgrdq">
    <w:name w:val="jsgrdq"/>
    <w:basedOn w:val="Carpredefinitoparagrafo"/>
    <w:rsid w:val="00FB7467"/>
  </w:style>
  <w:style w:type="character" w:styleId="Testosegnaposto">
    <w:name w:val="Placeholder Text"/>
    <w:basedOn w:val="Carpredefinitoparagrafo"/>
    <w:uiPriority w:val="99"/>
    <w:semiHidden/>
    <w:rsid w:val="003966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rashhack@unesco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UNESCO_1">
      <a:dk1>
        <a:sysClr val="windowText" lastClr="000000"/>
      </a:dk1>
      <a:lt1>
        <a:sysClr val="window" lastClr="FFFFFF"/>
      </a:lt1>
      <a:dk2>
        <a:srgbClr val="0077D4"/>
      </a:dk2>
      <a:lt2>
        <a:srgbClr val="C5192D"/>
      </a:lt2>
      <a:accent1>
        <a:srgbClr val="0077D4"/>
      </a:accent1>
      <a:accent2>
        <a:srgbClr val="C5192D"/>
      </a:accent2>
      <a:accent3>
        <a:srgbClr val="95C11F"/>
      </a:accent3>
      <a:accent4>
        <a:srgbClr val="9F358B"/>
      </a:accent4>
      <a:accent5>
        <a:srgbClr val="F39200"/>
      </a:accent5>
      <a:accent6>
        <a:srgbClr val="FFD50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DAE95A339B248977E50AC878AA16A" ma:contentTypeVersion="12" ma:contentTypeDescription="Create a new document." ma:contentTypeScope="" ma:versionID="1c1ab1b0e6673528b7e62e01eb79ab31">
  <xsd:schema xmlns:xsd="http://www.w3.org/2001/XMLSchema" xmlns:xs="http://www.w3.org/2001/XMLSchema" xmlns:p="http://schemas.microsoft.com/office/2006/metadata/properties" xmlns:ns2="f685b576-218b-42b0-abb8-b07f9ffc7d68" xmlns:ns3="85804b4c-b3d7-4ba3-8b3a-4e2419d6d894" targetNamespace="http://schemas.microsoft.com/office/2006/metadata/properties" ma:root="true" ma:fieldsID="0b43beb39348eb3b1f844b12827a4067" ns2:_="" ns3:_="">
    <xsd:import namespace="f685b576-218b-42b0-abb8-b07f9ffc7d68"/>
    <xsd:import namespace="85804b4c-b3d7-4ba3-8b3a-4e2419d6d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5b576-218b-42b0-abb8-b07f9ffc7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04b4c-b3d7-4ba3-8b3a-4e2419d6d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E61991-B546-4974-8BD0-D81024FACA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0E8023-D1EA-482E-83E6-A4957D67E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5b576-218b-42b0-abb8-b07f9ffc7d68"/>
    <ds:schemaRef ds:uri="85804b4c-b3d7-4ba3-8b3a-4e2419d6d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639AC7-2FE6-4546-BED0-EE7D157FE5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429867-7D80-4CE0-A393-6C8F612E5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153</Characters>
  <Application>Microsoft Office Word</Application>
  <DocSecurity>0</DocSecurity>
  <Lines>9</Lines>
  <Paragraphs>2</Paragraphs>
  <ScaleCrop>false</ScaleCrop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03-18T16:43:00Z</dcterms:created>
  <dcterms:modified xsi:type="dcterms:W3CDTF">2021-03-2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DAE95A339B248977E50AC878AA16A</vt:lpwstr>
  </property>
</Properties>
</file>